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tblpX="-185" w:tblpY="-210"/>
        <w:tblW w:w="116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55"/>
        <w:gridCol w:w="720"/>
        <w:gridCol w:w="7007"/>
      </w:tblGrid>
      <w:tr w:rsidR="002D3FCA" w:rsidRPr="00C50629" w14:paraId="27810EE8" w14:textId="77777777" w:rsidTr="002A6EA0">
        <w:tc>
          <w:tcPr>
            <w:tcW w:w="3955" w:type="dxa"/>
          </w:tcPr>
          <w:p w14:paraId="7D3EC784" w14:textId="77777777" w:rsidR="00FD6DA5" w:rsidRPr="00C50629" w:rsidRDefault="00E73651" w:rsidP="00E333FF">
            <w:pPr>
              <w:spacing w:after="240"/>
              <w:jc w:val="center"/>
              <w:rPr>
                <w:rFonts w:cstheme="minorHAnsi"/>
                <w:b/>
                <w:color w:val="000000" w:themeColor="text1"/>
                <w:sz w:val="28"/>
                <w:szCs w:val="28"/>
                <w:lang w:val="id-ID"/>
              </w:rPr>
            </w:pPr>
            <w:r w:rsidRPr="00C50629">
              <w:rPr>
                <w:rFonts w:cstheme="minorHAnsi"/>
                <w:noProof/>
                <w:color w:val="000000" w:themeColor="text1"/>
                <w:sz w:val="24"/>
                <w:szCs w:val="24"/>
                <w:lang w:val="id-ID" w:eastAsia="id-ID" w:bidi="ar-SA"/>
              </w:rPr>
              <w:drawing>
                <wp:anchor distT="0" distB="0" distL="114300" distR="114300" simplePos="0" relativeHeight="251658751" behindDoc="0" locked="0" layoutInCell="1" allowOverlap="1" wp14:anchorId="497366D5" wp14:editId="6B3CCE45">
                  <wp:simplePos x="0" y="0"/>
                  <wp:positionH relativeFrom="column">
                    <wp:posOffset>619377</wp:posOffset>
                  </wp:positionH>
                  <wp:positionV relativeFrom="paragraph">
                    <wp:posOffset>-30780</wp:posOffset>
                  </wp:positionV>
                  <wp:extent cx="1067878" cy="1311216"/>
                  <wp:effectExtent l="19050" t="0" r="0" b="0"/>
                  <wp:wrapNone/>
                  <wp:docPr id="1" name="Picture 0" descr="pas fot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as foto.jp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7878" cy="13112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E333FF" w:rsidRPr="00C50629">
              <w:rPr>
                <w:rFonts w:cstheme="minorHAnsi"/>
                <w:color w:val="000000" w:themeColor="text1"/>
                <w:sz w:val="24"/>
                <w:szCs w:val="24"/>
              </w:rPr>
              <w:br/>
            </w:r>
            <w:r w:rsidR="00E333FF" w:rsidRPr="00C50629">
              <w:rPr>
                <w:rFonts w:cstheme="minorHAnsi"/>
                <w:color w:val="000000" w:themeColor="text1"/>
                <w:sz w:val="24"/>
                <w:szCs w:val="24"/>
              </w:rPr>
              <w:br/>
            </w:r>
            <w:r w:rsidR="00E333FF" w:rsidRPr="00C50629">
              <w:rPr>
                <w:rFonts w:cstheme="minorHAnsi"/>
                <w:color w:val="000000" w:themeColor="text1"/>
                <w:sz w:val="24"/>
                <w:szCs w:val="24"/>
              </w:rPr>
              <w:br/>
            </w:r>
            <w:r w:rsidR="00E333FF" w:rsidRPr="00C50629">
              <w:rPr>
                <w:rFonts w:cstheme="minorHAnsi"/>
                <w:color w:val="000000" w:themeColor="text1"/>
                <w:sz w:val="24"/>
                <w:szCs w:val="24"/>
              </w:rPr>
              <w:br/>
            </w:r>
            <w:r w:rsidR="00E333FF" w:rsidRPr="00C50629">
              <w:rPr>
                <w:rFonts w:cstheme="minorHAnsi"/>
                <w:color w:val="000000" w:themeColor="text1"/>
                <w:sz w:val="24"/>
                <w:szCs w:val="24"/>
              </w:rPr>
              <w:br/>
            </w:r>
            <w:r w:rsidR="00E333FF" w:rsidRPr="00C50629">
              <w:rPr>
                <w:rFonts w:cstheme="minorHAnsi"/>
                <w:color w:val="000000" w:themeColor="text1"/>
                <w:sz w:val="24"/>
                <w:szCs w:val="24"/>
              </w:rPr>
              <w:br/>
            </w:r>
          </w:p>
          <w:p w14:paraId="6C78FE8C" w14:textId="77777777" w:rsidR="00E333FF" w:rsidRPr="00C50629" w:rsidRDefault="00EA11F7" w:rsidP="00E333FF">
            <w:pPr>
              <w:spacing w:after="240"/>
              <w:jc w:val="center"/>
              <w:rPr>
                <w:rFonts w:cstheme="minorHAnsi"/>
                <w:b/>
                <w:color w:val="000000" w:themeColor="text1"/>
                <w:sz w:val="26"/>
                <w:szCs w:val="28"/>
                <w:lang w:val="id-ID"/>
              </w:rPr>
            </w:pPr>
            <w:r w:rsidRPr="00C50629">
              <w:rPr>
                <w:rFonts w:cstheme="minorHAnsi"/>
                <w:b/>
                <w:color w:val="000000" w:themeColor="text1"/>
                <w:sz w:val="26"/>
                <w:szCs w:val="28"/>
                <w:lang w:val="id-ID"/>
              </w:rPr>
              <w:t xml:space="preserve">DWI PRIYOKO </w:t>
            </w:r>
            <w:r w:rsidR="00FD6DA5" w:rsidRPr="00C50629">
              <w:rPr>
                <w:rFonts w:cstheme="minorHAnsi"/>
                <w:b/>
                <w:color w:val="000000" w:themeColor="text1"/>
                <w:sz w:val="26"/>
                <w:szCs w:val="28"/>
                <w:lang w:val="id-ID"/>
              </w:rPr>
              <w:t>TAKASIHAENG</w:t>
            </w:r>
          </w:p>
          <w:p w14:paraId="78CA3AC4" w14:textId="77777777" w:rsidR="00FD6DA5" w:rsidRPr="00C50629" w:rsidRDefault="00FD6DA5" w:rsidP="00FD6DA5">
            <w:pPr>
              <w:spacing w:after="80"/>
              <w:jc w:val="center"/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</w:pPr>
            <w:r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>+62 823-9858-1997</w:t>
            </w:r>
          </w:p>
          <w:p w14:paraId="013D5F6D" w14:textId="77777777" w:rsidR="00E333FF" w:rsidRPr="00C50629" w:rsidRDefault="00FD6DA5" w:rsidP="00FD6DA5">
            <w:pPr>
              <w:spacing w:after="80"/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>Sorong ,papua barat, indonesia</w:t>
            </w:r>
            <w:r w:rsidR="00E333FF" w:rsidRPr="00C50629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</w:p>
          <w:p w14:paraId="2A829391" w14:textId="77777777" w:rsidR="00E333FF" w:rsidRPr="00C50629" w:rsidRDefault="00FD6DA5" w:rsidP="00E333FF">
            <w:pPr>
              <w:spacing w:after="80"/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>Yokotakasihaen9</w:t>
            </w:r>
            <w:r w:rsidR="00E333FF" w:rsidRPr="00C50629">
              <w:rPr>
                <w:rFonts w:cstheme="minorHAnsi"/>
                <w:color w:val="000000" w:themeColor="text1"/>
                <w:sz w:val="24"/>
                <w:szCs w:val="24"/>
              </w:rPr>
              <w:t>@</w:t>
            </w:r>
            <w:r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>Gmail</w:t>
            </w:r>
            <w:r w:rsidR="00E333FF" w:rsidRPr="00C50629">
              <w:rPr>
                <w:rFonts w:cstheme="minorHAnsi"/>
                <w:color w:val="000000" w:themeColor="text1"/>
                <w:sz w:val="24"/>
                <w:szCs w:val="24"/>
              </w:rPr>
              <w:t>.com</w:t>
            </w:r>
          </w:p>
          <w:p w14:paraId="6E63F9A4" w14:textId="77777777" w:rsidR="00E333FF" w:rsidRPr="00C50629" w:rsidRDefault="00E333FF" w:rsidP="00E333FF">
            <w:pPr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  <w:p w14:paraId="0C6CF75D" w14:textId="77777777" w:rsidR="00E333FF" w:rsidRPr="00C50629" w:rsidRDefault="00E333FF" w:rsidP="00E333FF">
            <w:pPr>
              <w:spacing w:after="240"/>
              <w:rPr>
                <w:rFonts w:cstheme="minorHAnsi"/>
                <w:b/>
                <w:color w:val="000000" w:themeColor="text1"/>
                <w:sz w:val="40"/>
                <w:szCs w:val="40"/>
                <w:u w:val="single"/>
              </w:rPr>
            </w:pPr>
            <w:r w:rsidRPr="00C50629">
              <w:rPr>
                <w:rFonts w:cstheme="minorHAnsi"/>
                <w:b/>
                <w:color w:val="000000" w:themeColor="text1"/>
                <w:sz w:val="32"/>
                <w:szCs w:val="40"/>
                <w:u w:val="single"/>
              </w:rPr>
              <w:t>PROFILE</w:t>
            </w:r>
            <w:r w:rsidRPr="00C50629">
              <w:rPr>
                <w:rFonts w:cstheme="minorHAnsi"/>
                <w:b/>
                <w:color w:val="000000" w:themeColor="text1"/>
                <w:sz w:val="40"/>
                <w:szCs w:val="40"/>
                <w:u w:val="single"/>
              </w:rPr>
              <w:t xml:space="preserve"> </w:t>
            </w:r>
          </w:p>
          <w:p w14:paraId="65353E21" w14:textId="6E976839" w:rsidR="00E333FF" w:rsidRPr="00C50629" w:rsidRDefault="007C41D5" w:rsidP="00E333FF">
            <w:pPr>
              <w:spacing w:line="280" w:lineRule="exact"/>
              <w:rPr>
                <w:rFonts w:cstheme="minorHAnsi"/>
                <w:sz w:val="24"/>
                <w:szCs w:val="24"/>
              </w:rPr>
            </w:pPr>
            <w:proofErr w:type="spellStart"/>
            <w:r w:rsidRPr="00C50629">
              <w:rPr>
                <w:rFonts w:cstheme="minorHAnsi"/>
                <w:color w:val="1F1F1F"/>
                <w:sz w:val="24"/>
                <w:szCs w:val="24"/>
                <w:shd w:val="clear" w:color="auto" w:fill="FDFCFC"/>
              </w:rPr>
              <w:t>Individu</w:t>
            </w:r>
            <w:proofErr w:type="spellEnd"/>
            <w:r w:rsidRPr="00C50629">
              <w:rPr>
                <w:rFonts w:cstheme="minorHAnsi"/>
                <w:color w:val="1F1F1F"/>
                <w:sz w:val="24"/>
                <w:szCs w:val="24"/>
                <w:shd w:val="clear" w:color="auto" w:fill="FDFCFC"/>
              </w:rPr>
              <w:t xml:space="preserve"> yang </w:t>
            </w:r>
            <w:proofErr w:type="spellStart"/>
            <w:r w:rsidRPr="00C50629">
              <w:rPr>
                <w:rFonts w:cstheme="minorHAnsi"/>
                <w:color w:val="1F1F1F"/>
                <w:sz w:val="24"/>
                <w:szCs w:val="24"/>
                <w:shd w:val="clear" w:color="auto" w:fill="FDFCFC"/>
              </w:rPr>
              <w:t>disiplin</w:t>
            </w:r>
            <w:proofErr w:type="spellEnd"/>
            <w:r w:rsidRPr="00C50629">
              <w:rPr>
                <w:rFonts w:cstheme="minorHAnsi"/>
                <w:color w:val="1F1F1F"/>
                <w:sz w:val="24"/>
                <w:szCs w:val="24"/>
                <w:shd w:val="clear" w:color="auto" w:fill="FDFCFC"/>
              </w:rPr>
              <w:t xml:space="preserve">, </w:t>
            </w:r>
            <w:proofErr w:type="spellStart"/>
            <w:r w:rsidRPr="00C50629">
              <w:rPr>
                <w:rFonts w:cstheme="minorHAnsi"/>
                <w:color w:val="1F1F1F"/>
                <w:sz w:val="24"/>
                <w:szCs w:val="24"/>
                <w:shd w:val="clear" w:color="auto" w:fill="FDFCFC"/>
              </w:rPr>
              <w:t>berdedikasi</w:t>
            </w:r>
            <w:proofErr w:type="spellEnd"/>
            <w:r w:rsidRPr="00C50629">
              <w:rPr>
                <w:rFonts w:cstheme="minorHAnsi"/>
                <w:color w:val="1F1F1F"/>
                <w:sz w:val="24"/>
                <w:szCs w:val="24"/>
                <w:shd w:val="clear" w:color="auto" w:fill="FDFCFC"/>
              </w:rPr>
              <w:t xml:space="preserve"> </w:t>
            </w:r>
            <w:proofErr w:type="spellStart"/>
            <w:r w:rsidRPr="00C50629">
              <w:rPr>
                <w:rFonts w:cstheme="minorHAnsi"/>
                <w:color w:val="1F1F1F"/>
                <w:sz w:val="24"/>
                <w:szCs w:val="24"/>
                <w:shd w:val="clear" w:color="auto" w:fill="FDFCFC"/>
              </w:rPr>
              <w:t>tinggi</w:t>
            </w:r>
            <w:proofErr w:type="spellEnd"/>
            <w:r w:rsidRPr="00C50629">
              <w:rPr>
                <w:rFonts w:cstheme="minorHAnsi"/>
                <w:color w:val="1F1F1F"/>
                <w:sz w:val="24"/>
                <w:szCs w:val="24"/>
                <w:shd w:val="clear" w:color="auto" w:fill="FDFCFC"/>
              </w:rPr>
              <w:t xml:space="preserve">, dan </w:t>
            </w:r>
            <w:proofErr w:type="spellStart"/>
            <w:r w:rsidRPr="00C50629">
              <w:rPr>
                <w:rFonts w:cstheme="minorHAnsi"/>
                <w:color w:val="1F1F1F"/>
                <w:sz w:val="24"/>
                <w:szCs w:val="24"/>
                <w:shd w:val="clear" w:color="auto" w:fill="FDFCFC"/>
              </w:rPr>
              <w:t>cekatan</w:t>
            </w:r>
            <w:proofErr w:type="spellEnd"/>
            <w:r w:rsidRPr="00C50629">
              <w:rPr>
                <w:rFonts w:cstheme="minorHAnsi"/>
                <w:color w:val="1F1F1F"/>
                <w:sz w:val="24"/>
                <w:szCs w:val="24"/>
                <w:shd w:val="clear" w:color="auto" w:fill="FDFCFC"/>
              </w:rPr>
              <w:t xml:space="preserve"> </w:t>
            </w:r>
            <w:proofErr w:type="spellStart"/>
            <w:r w:rsidRPr="00C50629">
              <w:rPr>
                <w:rFonts w:cstheme="minorHAnsi"/>
                <w:color w:val="1F1F1F"/>
                <w:sz w:val="24"/>
                <w:szCs w:val="24"/>
                <w:shd w:val="clear" w:color="auto" w:fill="FDFCFC"/>
              </w:rPr>
              <w:t>dalam</w:t>
            </w:r>
            <w:proofErr w:type="spellEnd"/>
            <w:r w:rsidRPr="00C50629">
              <w:rPr>
                <w:rFonts w:cstheme="minorHAnsi"/>
                <w:color w:val="1F1F1F"/>
                <w:sz w:val="24"/>
                <w:szCs w:val="24"/>
                <w:shd w:val="clear" w:color="auto" w:fill="FDFCFC"/>
              </w:rPr>
              <w:t xml:space="preserve"> </w:t>
            </w:r>
            <w:proofErr w:type="spellStart"/>
            <w:r w:rsidRPr="00C50629">
              <w:rPr>
                <w:rFonts w:cstheme="minorHAnsi"/>
                <w:color w:val="1F1F1F"/>
                <w:sz w:val="24"/>
                <w:szCs w:val="24"/>
                <w:shd w:val="clear" w:color="auto" w:fill="FDFCFC"/>
              </w:rPr>
              <w:t>bekerja</w:t>
            </w:r>
            <w:proofErr w:type="spellEnd"/>
            <w:r w:rsidRPr="00C50629">
              <w:rPr>
                <w:rFonts w:cstheme="minorHAnsi"/>
                <w:color w:val="1F1F1F"/>
                <w:sz w:val="24"/>
                <w:szCs w:val="24"/>
                <w:shd w:val="clear" w:color="auto" w:fill="FDFCFC"/>
              </w:rPr>
              <w:t xml:space="preserve"> </w:t>
            </w:r>
            <w:proofErr w:type="spellStart"/>
            <w:r w:rsidRPr="00C50629">
              <w:rPr>
                <w:rFonts w:cstheme="minorHAnsi"/>
                <w:sz w:val="24"/>
                <w:szCs w:val="24"/>
              </w:rPr>
              <w:t>Berkomitmen</w:t>
            </w:r>
            <w:proofErr w:type="spellEnd"/>
            <w:r w:rsidRPr="00C50629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50629">
              <w:rPr>
                <w:rFonts w:cstheme="minorHAnsi"/>
                <w:sz w:val="24"/>
                <w:szCs w:val="24"/>
              </w:rPr>
              <w:t>penuh</w:t>
            </w:r>
            <w:proofErr w:type="spellEnd"/>
            <w:r w:rsidRPr="00C50629">
              <w:rPr>
                <w:rFonts w:cstheme="minorHAnsi"/>
                <w:sz w:val="24"/>
                <w:szCs w:val="24"/>
              </w:rPr>
              <w:t xml:space="preserve"> pada </w:t>
            </w:r>
            <w:proofErr w:type="spellStart"/>
            <w:r w:rsidRPr="00C50629">
              <w:rPr>
                <w:rFonts w:cstheme="minorHAnsi"/>
                <w:sz w:val="24"/>
                <w:szCs w:val="24"/>
              </w:rPr>
              <w:t>loyalitas</w:t>
            </w:r>
            <w:proofErr w:type="spellEnd"/>
            <w:r w:rsidRPr="00C50629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50629">
              <w:rPr>
                <w:rFonts w:cstheme="minorHAnsi"/>
                <w:sz w:val="24"/>
                <w:szCs w:val="24"/>
              </w:rPr>
              <w:t>waktu</w:t>
            </w:r>
            <w:proofErr w:type="spellEnd"/>
            <w:r w:rsidRPr="00C50629">
              <w:rPr>
                <w:rFonts w:cstheme="minorHAnsi"/>
                <w:sz w:val="24"/>
                <w:szCs w:val="24"/>
              </w:rPr>
              <w:t xml:space="preserve"> dan </w:t>
            </w:r>
            <w:proofErr w:type="spellStart"/>
            <w:r w:rsidRPr="00C50629">
              <w:rPr>
                <w:rFonts w:cstheme="minorHAnsi"/>
                <w:sz w:val="24"/>
                <w:szCs w:val="24"/>
              </w:rPr>
              <w:t>tanggung</w:t>
            </w:r>
            <w:proofErr w:type="spellEnd"/>
            <w:r w:rsidRPr="00C50629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50629">
              <w:rPr>
                <w:rFonts w:cstheme="minorHAnsi"/>
                <w:sz w:val="24"/>
                <w:szCs w:val="24"/>
              </w:rPr>
              <w:t>jawab</w:t>
            </w:r>
            <w:proofErr w:type="spellEnd"/>
            <w:r w:rsidRPr="00C50629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50629">
              <w:rPr>
                <w:rFonts w:cstheme="minorHAnsi"/>
                <w:sz w:val="24"/>
                <w:szCs w:val="24"/>
              </w:rPr>
              <w:t>kerja</w:t>
            </w:r>
            <w:proofErr w:type="spellEnd"/>
            <w:r w:rsidRPr="00C50629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C50629">
              <w:rPr>
                <w:rFonts w:cstheme="minorHAnsi"/>
                <w:sz w:val="24"/>
                <w:szCs w:val="24"/>
              </w:rPr>
              <w:t>serta</w:t>
            </w:r>
            <w:proofErr w:type="spellEnd"/>
            <w:r w:rsidRPr="00C50629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50629">
              <w:rPr>
                <w:rFonts w:cstheme="minorHAnsi"/>
                <w:sz w:val="24"/>
                <w:szCs w:val="24"/>
              </w:rPr>
              <w:t>memiliki</w:t>
            </w:r>
            <w:proofErr w:type="spellEnd"/>
            <w:r w:rsidRPr="00C50629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50629">
              <w:rPr>
                <w:rFonts w:cstheme="minorHAnsi"/>
                <w:sz w:val="24"/>
                <w:szCs w:val="24"/>
              </w:rPr>
              <w:t>motivasi</w:t>
            </w:r>
            <w:proofErr w:type="spellEnd"/>
            <w:r w:rsidRPr="00C50629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50629">
              <w:rPr>
                <w:rFonts w:cstheme="minorHAnsi"/>
                <w:sz w:val="24"/>
                <w:szCs w:val="24"/>
              </w:rPr>
              <w:t>besar</w:t>
            </w:r>
            <w:proofErr w:type="spellEnd"/>
            <w:r w:rsidRPr="00C50629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50629">
              <w:rPr>
                <w:rFonts w:cstheme="minorHAnsi"/>
                <w:sz w:val="24"/>
                <w:szCs w:val="24"/>
              </w:rPr>
              <w:t>untuk</w:t>
            </w:r>
            <w:proofErr w:type="spellEnd"/>
            <w:r w:rsidRPr="00C50629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50629">
              <w:rPr>
                <w:rFonts w:cstheme="minorHAnsi"/>
                <w:sz w:val="24"/>
                <w:szCs w:val="24"/>
              </w:rPr>
              <w:t>terus</w:t>
            </w:r>
            <w:proofErr w:type="spellEnd"/>
            <w:r w:rsidRPr="00C50629">
              <w:rPr>
                <w:rFonts w:cstheme="minorHAnsi"/>
                <w:sz w:val="24"/>
                <w:szCs w:val="24"/>
              </w:rPr>
              <w:t xml:space="preserve"> meng-upgrade </w:t>
            </w:r>
            <w:proofErr w:type="spellStart"/>
            <w:r w:rsidRPr="00C50629">
              <w:rPr>
                <w:rFonts w:cstheme="minorHAnsi"/>
                <w:sz w:val="24"/>
                <w:szCs w:val="24"/>
              </w:rPr>
              <w:t>diri</w:t>
            </w:r>
            <w:proofErr w:type="spellEnd"/>
            <w:r w:rsidRPr="00C50629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50629">
              <w:rPr>
                <w:rFonts w:cstheme="minorHAnsi"/>
                <w:sz w:val="24"/>
                <w:szCs w:val="24"/>
              </w:rPr>
              <w:t>guna</w:t>
            </w:r>
            <w:proofErr w:type="spellEnd"/>
            <w:r w:rsidRPr="00C50629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50629">
              <w:rPr>
                <w:rFonts w:cstheme="minorHAnsi"/>
                <w:sz w:val="24"/>
                <w:szCs w:val="24"/>
              </w:rPr>
              <w:t>memberikan</w:t>
            </w:r>
            <w:proofErr w:type="spellEnd"/>
            <w:r w:rsidRPr="00C50629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50629">
              <w:rPr>
                <w:rFonts w:cstheme="minorHAnsi"/>
                <w:sz w:val="24"/>
                <w:szCs w:val="24"/>
              </w:rPr>
              <w:t>kontribusi</w:t>
            </w:r>
            <w:proofErr w:type="spellEnd"/>
            <w:r w:rsidRPr="00C50629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50629">
              <w:rPr>
                <w:rFonts w:cstheme="minorHAnsi"/>
                <w:sz w:val="24"/>
                <w:szCs w:val="24"/>
              </w:rPr>
              <w:t>terbaik</w:t>
            </w:r>
            <w:proofErr w:type="spellEnd"/>
            <w:r w:rsidRPr="00C50629">
              <w:rPr>
                <w:rFonts w:cstheme="minorHAnsi"/>
                <w:sz w:val="24"/>
                <w:szCs w:val="24"/>
              </w:rPr>
              <w:t xml:space="preserve"> pada </w:t>
            </w:r>
            <w:proofErr w:type="spellStart"/>
            <w:r w:rsidRPr="00C50629">
              <w:rPr>
                <w:rFonts w:cstheme="minorHAnsi"/>
                <w:sz w:val="24"/>
                <w:szCs w:val="24"/>
              </w:rPr>
              <w:t>posisi</w:t>
            </w:r>
            <w:proofErr w:type="spellEnd"/>
            <w:r w:rsidRPr="00C50629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50629">
              <w:rPr>
                <w:rFonts w:cstheme="minorHAnsi"/>
                <w:sz w:val="24"/>
                <w:szCs w:val="24"/>
              </w:rPr>
              <w:t>apa</w:t>
            </w:r>
            <w:proofErr w:type="spellEnd"/>
            <w:r w:rsidRPr="00C50629">
              <w:rPr>
                <w:rFonts w:cstheme="minorHAnsi"/>
                <w:sz w:val="24"/>
                <w:szCs w:val="24"/>
              </w:rPr>
              <w:t xml:space="preserve"> pun yang </w:t>
            </w:r>
            <w:proofErr w:type="spellStart"/>
            <w:r w:rsidRPr="00C50629">
              <w:rPr>
                <w:rFonts w:cstheme="minorHAnsi"/>
                <w:sz w:val="24"/>
                <w:szCs w:val="24"/>
              </w:rPr>
              <w:t>dipercayakan</w:t>
            </w:r>
            <w:proofErr w:type="spellEnd"/>
          </w:p>
          <w:p w14:paraId="469D6F33" w14:textId="77777777" w:rsidR="00E333FF" w:rsidRPr="00C50629" w:rsidRDefault="00E333FF" w:rsidP="00E333FF">
            <w:pPr>
              <w:spacing w:line="280" w:lineRule="exact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  <w:p w14:paraId="20BFD0FE" w14:textId="77777777" w:rsidR="00E333FF" w:rsidRPr="00C50629" w:rsidRDefault="00E333FF" w:rsidP="00E333FF">
            <w:pPr>
              <w:spacing w:line="280" w:lineRule="exact"/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</w:pPr>
          </w:p>
          <w:p w14:paraId="79C17577" w14:textId="77777777" w:rsidR="00E333FF" w:rsidRPr="00C50629" w:rsidRDefault="00E333FF" w:rsidP="00E333FF">
            <w:pPr>
              <w:spacing w:line="280" w:lineRule="exact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  <w:p w14:paraId="0DC4443B" w14:textId="77777777" w:rsidR="00E333FF" w:rsidRPr="00C50629" w:rsidRDefault="00E333FF" w:rsidP="00E333FF">
            <w:pPr>
              <w:spacing w:after="240"/>
              <w:rPr>
                <w:rFonts w:cstheme="minorHAnsi"/>
                <w:b/>
                <w:color w:val="000000" w:themeColor="text1"/>
                <w:sz w:val="32"/>
                <w:szCs w:val="40"/>
                <w:u w:val="single"/>
                <w:lang w:val="id-ID"/>
              </w:rPr>
            </w:pPr>
            <w:r w:rsidRPr="00C50629">
              <w:rPr>
                <w:rFonts w:cstheme="minorHAnsi"/>
                <w:b/>
                <w:color w:val="000000" w:themeColor="text1"/>
                <w:sz w:val="32"/>
                <w:szCs w:val="40"/>
                <w:u w:val="single"/>
              </w:rPr>
              <w:t>SKILLS</w:t>
            </w:r>
          </w:p>
          <w:p w14:paraId="3D7A316C" w14:textId="4F317B21" w:rsidR="008A7CEF" w:rsidRPr="00C50629" w:rsidRDefault="00C804F5" w:rsidP="00F10FE8">
            <w:pPr>
              <w:pStyle w:val="ListParagraph"/>
              <w:numPr>
                <w:ilvl w:val="0"/>
                <w:numId w:val="8"/>
              </w:numPr>
              <w:spacing w:after="120" w:line="280" w:lineRule="exact"/>
              <w:contextualSpacing w:val="0"/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</w:pPr>
            <w:r w:rsidRPr="00C50629">
              <w:rPr>
                <w:rFonts w:cstheme="minorHAnsi"/>
              </w:rPr>
              <w:t>Administration &amp; Digital Tools</w:t>
            </w:r>
          </w:p>
          <w:p w14:paraId="351A828D" w14:textId="46DB2721" w:rsidR="00C804F5" w:rsidRPr="00C50629" w:rsidRDefault="00C804F5" w:rsidP="00F10FE8">
            <w:pPr>
              <w:pStyle w:val="ListParagraph"/>
              <w:numPr>
                <w:ilvl w:val="0"/>
                <w:numId w:val="8"/>
              </w:numPr>
              <w:spacing w:after="120" w:line="280" w:lineRule="exact"/>
              <w:contextualSpacing w:val="0"/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</w:pPr>
            <w:r w:rsidRPr="00C50629">
              <w:rPr>
                <w:rFonts w:cstheme="minorHAnsi"/>
              </w:rPr>
              <w:t>Web Development &amp; Content Management</w:t>
            </w:r>
          </w:p>
          <w:p w14:paraId="739F9AD1" w14:textId="77777777" w:rsidR="00C804F5" w:rsidRPr="00C50629" w:rsidRDefault="00C804F5" w:rsidP="008A7CEF">
            <w:pPr>
              <w:pStyle w:val="ListParagraph"/>
              <w:numPr>
                <w:ilvl w:val="0"/>
                <w:numId w:val="8"/>
              </w:numPr>
              <w:spacing w:after="120" w:line="280" w:lineRule="exact"/>
              <w:contextualSpacing w:val="0"/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</w:pPr>
            <w:r w:rsidRPr="00C50629">
              <w:rPr>
                <w:rFonts w:cstheme="minorHAnsi"/>
              </w:rPr>
              <w:t>IT Support &amp; Troubleshooting</w:t>
            </w:r>
          </w:p>
          <w:p w14:paraId="56030476" w14:textId="77777777" w:rsidR="00C804F5" w:rsidRPr="00C50629" w:rsidRDefault="00C804F5" w:rsidP="008A7CEF">
            <w:pPr>
              <w:pStyle w:val="ListParagraph"/>
              <w:numPr>
                <w:ilvl w:val="0"/>
                <w:numId w:val="8"/>
              </w:numPr>
              <w:spacing w:after="120" w:line="280" w:lineRule="exact"/>
              <w:contextualSpacing w:val="0"/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</w:pPr>
            <w:r w:rsidRPr="00C50629">
              <w:rPr>
                <w:rFonts w:cstheme="minorHAnsi"/>
              </w:rPr>
              <w:t>Problem Solving &amp; Analytical Thinking</w:t>
            </w:r>
          </w:p>
          <w:p w14:paraId="0B221CC2" w14:textId="55BC63DF" w:rsidR="00C64B56" w:rsidRPr="00C50629" w:rsidRDefault="00C804F5" w:rsidP="00C804F5">
            <w:pPr>
              <w:pStyle w:val="ListParagraph"/>
              <w:numPr>
                <w:ilvl w:val="0"/>
                <w:numId w:val="8"/>
              </w:numPr>
              <w:spacing w:after="120" w:line="280" w:lineRule="exact"/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</w:pPr>
            <w:r w:rsidRPr="00C50629">
              <w:rPr>
                <w:rFonts w:cstheme="minorHAnsi"/>
              </w:rPr>
              <w:t>Digital Branding &amp; Creative Design</w:t>
            </w:r>
          </w:p>
          <w:p w14:paraId="36B5E5BD" w14:textId="77777777" w:rsidR="00F10FE8" w:rsidRPr="00C50629" w:rsidRDefault="00F10FE8" w:rsidP="000022ED">
            <w:pPr>
              <w:pStyle w:val="ListParagraph"/>
              <w:spacing w:after="120" w:line="280" w:lineRule="exact"/>
              <w:ind w:left="792"/>
              <w:contextualSpacing w:val="0"/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</w:pPr>
          </w:p>
          <w:p w14:paraId="7B3B6464" w14:textId="77777777" w:rsidR="00E333FF" w:rsidRPr="00C50629" w:rsidRDefault="00E333FF" w:rsidP="00E333FF">
            <w:pPr>
              <w:spacing w:line="280" w:lineRule="exact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  <w:p w14:paraId="30873D46" w14:textId="77777777" w:rsidR="00231A7B" w:rsidRPr="00C50629" w:rsidRDefault="00231A7B" w:rsidP="00231A7B">
            <w:pPr>
              <w:spacing w:after="240"/>
              <w:rPr>
                <w:rFonts w:cstheme="minorHAnsi"/>
                <w:b/>
                <w:color w:val="000000" w:themeColor="text1"/>
                <w:sz w:val="32"/>
                <w:szCs w:val="40"/>
                <w:u w:val="single"/>
              </w:rPr>
            </w:pPr>
            <w:r w:rsidRPr="00C50629">
              <w:rPr>
                <w:rFonts w:cstheme="minorHAnsi"/>
                <w:b/>
                <w:color w:val="000000" w:themeColor="text1"/>
                <w:sz w:val="32"/>
                <w:szCs w:val="40"/>
                <w:u w:val="single"/>
              </w:rPr>
              <w:t>EDUCATION</w:t>
            </w:r>
          </w:p>
          <w:p w14:paraId="4F468477" w14:textId="77777777" w:rsidR="00231A7B" w:rsidRPr="00C50629" w:rsidRDefault="00231A7B" w:rsidP="00231A7B">
            <w:pPr>
              <w:spacing w:after="80"/>
              <w:rPr>
                <w:rFonts w:cstheme="minorHAnsi"/>
                <w:b/>
                <w:i/>
                <w:iCs/>
                <w:sz w:val="24"/>
                <w:szCs w:val="24"/>
              </w:rPr>
            </w:pPr>
            <w:r w:rsidRPr="00C50629">
              <w:rPr>
                <w:rFonts w:cstheme="minorHAnsi"/>
                <w:b/>
                <w:i/>
                <w:iCs/>
                <w:sz w:val="24"/>
                <w:szCs w:val="24"/>
                <w:lang w:val="id-ID"/>
              </w:rPr>
              <w:t>Universitas Victory Sorong</w:t>
            </w:r>
            <w:r w:rsidRPr="00C50629">
              <w:rPr>
                <w:rFonts w:cstheme="minorHAnsi"/>
                <w:b/>
                <w:i/>
                <w:iCs/>
                <w:sz w:val="24"/>
                <w:szCs w:val="24"/>
              </w:rPr>
              <w:t xml:space="preserve"> (</w:t>
            </w:r>
            <w:r w:rsidRPr="00C50629">
              <w:rPr>
                <w:rFonts w:cstheme="minorHAnsi"/>
                <w:b/>
                <w:i/>
                <w:iCs/>
                <w:sz w:val="24"/>
                <w:szCs w:val="24"/>
                <w:lang w:val="id-ID"/>
              </w:rPr>
              <w:t>papua barat</w:t>
            </w:r>
            <w:r w:rsidRPr="00C50629">
              <w:rPr>
                <w:rFonts w:cstheme="minorHAnsi"/>
                <w:b/>
                <w:i/>
                <w:iCs/>
                <w:sz w:val="24"/>
                <w:szCs w:val="24"/>
              </w:rPr>
              <w:t>)</w:t>
            </w:r>
          </w:p>
          <w:p w14:paraId="5F54A17F" w14:textId="77777777" w:rsidR="00231A7B" w:rsidRPr="00C50629" w:rsidRDefault="00231A7B" w:rsidP="00231A7B">
            <w:pPr>
              <w:rPr>
                <w:rFonts w:cstheme="minorHAnsi"/>
                <w:sz w:val="24"/>
                <w:szCs w:val="24"/>
                <w:lang w:val="id-ID"/>
              </w:rPr>
            </w:pPr>
            <w:r w:rsidRPr="00C50629">
              <w:rPr>
                <w:rFonts w:cstheme="minorHAnsi"/>
                <w:sz w:val="24"/>
                <w:szCs w:val="24"/>
                <w:lang w:val="id-ID"/>
              </w:rPr>
              <w:t>Strata Satu ( S1 ) bidang Sistem informasi, 2019</w:t>
            </w:r>
          </w:p>
          <w:p w14:paraId="4CC45DED" w14:textId="77777777" w:rsidR="00231A7B" w:rsidRPr="00C50629" w:rsidRDefault="00231A7B" w:rsidP="00231A7B">
            <w:pPr>
              <w:rPr>
                <w:rFonts w:cstheme="minorHAnsi"/>
                <w:sz w:val="24"/>
                <w:szCs w:val="24"/>
                <w:lang w:val="id-ID"/>
              </w:rPr>
            </w:pPr>
          </w:p>
          <w:p w14:paraId="2454304E" w14:textId="77777777" w:rsidR="00231A7B" w:rsidRPr="00C50629" w:rsidRDefault="00231A7B" w:rsidP="00231A7B">
            <w:pPr>
              <w:spacing w:after="80"/>
              <w:rPr>
                <w:rFonts w:cstheme="minorHAnsi"/>
                <w:b/>
                <w:i/>
                <w:iCs/>
                <w:sz w:val="24"/>
                <w:szCs w:val="24"/>
              </w:rPr>
            </w:pPr>
            <w:r w:rsidRPr="00C50629">
              <w:rPr>
                <w:rFonts w:cstheme="minorHAnsi"/>
                <w:b/>
                <w:i/>
                <w:iCs/>
                <w:sz w:val="24"/>
                <w:szCs w:val="24"/>
                <w:lang w:val="id-ID"/>
              </w:rPr>
              <w:t>SMK Negeri 1 kota Sorong</w:t>
            </w:r>
            <w:r w:rsidRPr="00C50629">
              <w:rPr>
                <w:rFonts w:cstheme="minorHAnsi"/>
                <w:b/>
                <w:i/>
                <w:iCs/>
                <w:sz w:val="24"/>
                <w:szCs w:val="24"/>
              </w:rPr>
              <w:t xml:space="preserve"> (</w:t>
            </w:r>
            <w:r w:rsidRPr="00C50629">
              <w:rPr>
                <w:rFonts w:cstheme="minorHAnsi"/>
                <w:b/>
                <w:i/>
                <w:iCs/>
                <w:sz w:val="24"/>
                <w:szCs w:val="24"/>
                <w:lang w:val="id-ID"/>
              </w:rPr>
              <w:t>papua barat</w:t>
            </w:r>
            <w:r w:rsidRPr="00C50629">
              <w:rPr>
                <w:rFonts w:cstheme="minorHAnsi"/>
                <w:b/>
                <w:i/>
                <w:iCs/>
                <w:sz w:val="24"/>
                <w:szCs w:val="24"/>
              </w:rPr>
              <w:t>)</w:t>
            </w:r>
          </w:p>
          <w:p w14:paraId="4CCDE6B1" w14:textId="77777777" w:rsidR="00231A7B" w:rsidRPr="00C50629" w:rsidRDefault="00231A7B" w:rsidP="00231A7B">
            <w:pPr>
              <w:rPr>
                <w:rFonts w:cstheme="minorHAnsi"/>
                <w:sz w:val="24"/>
                <w:szCs w:val="24"/>
                <w:lang w:val="id-ID"/>
              </w:rPr>
            </w:pPr>
            <w:r w:rsidRPr="00C50629">
              <w:rPr>
                <w:rFonts w:cstheme="minorHAnsi"/>
                <w:sz w:val="24"/>
                <w:szCs w:val="24"/>
                <w:lang w:val="id-ID"/>
              </w:rPr>
              <w:lastRenderedPageBreak/>
              <w:t>Teknik Komputer dan Jaringan , 2015</w:t>
            </w:r>
          </w:p>
          <w:p w14:paraId="121803A6" w14:textId="77777777" w:rsidR="00231A7B" w:rsidRPr="00C50629" w:rsidRDefault="00231A7B" w:rsidP="00231A7B">
            <w:pPr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</w:pPr>
          </w:p>
          <w:p w14:paraId="3E50A7A2" w14:textId="77777777" w:rsidR="00A3280F" w:rsidRPr="00C50629" w:rsidRDefault="00A3280F" w:rsidP="00231A7B">
            <w:pPr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</w:pPr>
          </w:p>
          <w:p w14:paraId="373BD1C3" w14:textId="77777777" w:rsidR="00231A7B" w:rsidRPr="00C50629" w:rsidRDefault="00231A7B" w:rsidP="00231A7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  <w:p w14:paraId="0CEAEC80" w14:textId="77777777" w:rsidR="00231A7B" w:rsidRPr="00C50629" w:rsidRDefault="00231A7B" w:rsidP="00231A7B">
            <w:pPr>
              <w:spacing w:after="240"/>
              <w:rPr>
                <w:rFonts w:cstheme="minorHAnsi"/>
                <w:b/>
                <w:color w:val="000000" w:themeColor="text1"/>
                <w:sz w:val="32"/>
                <w:szCs w:val="40"/>
                <w:u w:val="single"/>
                <w:lang w:val="id-ID"/>
              </w:rPr>
            </w:pPr>
            <w:r w:rsidRPr="00C50629">
              <w:rPr>
                <w:rFonts w:cstheme="minorHAnsi"/>
                <w:b/>
                <w:color w:val="000000" w:themeColor="text1"/>
                <w:sz w:val="32"/>
                <w:szCs w:val="40"/>
                <w:u w:val="single"/>
              </w:rPr>
              <w:t>Certifications</w:t>
            </w:r>
          </w:p>
          <w:p w14:paraId="190AECFC" w14:textId="293D33C6" w:rsidR="00BB453D" w:rsidRDefault="00BB453D" w:rsidP="00231A7B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b/>
                <w:color w:val="000000" w:themeColor="text1"/>
                <w:sz w:val="24"/>
                <w:szCs w:val="24"/>
                <w:lang w:val="id-ID"/>
              </w:rPr>
            </w:pPr>
            <w:r>
              <w:rPr>
                <w:rFonts w:cstheme="minorHAnsi"/>
                <w:b/>
                <w:color w:val="000000" w:themeColor="text1"/>
                <w:sz w:val="24"/>
                <w:szCs w:val="24"/>
                <w:lang w:val="id-ID"/>
              </w:rPr>
              <w:t>Pemerintah Provinsi Papua Barat Dinas Pendidikan</w:t>
            </w:r>
          </w:p>
          <w:p w14:paraId="62CFF89D" w14:textId="25DC4587" w:rsidR="00BB453D" w:rsidRPr="00BB453D" w:rsidRDefault="00BB453D" w:rsidP="00BB453D">
            <w:pPr>
              <w:pStyle w:val="ListParagraph"/>
              <w:rPr>
                <w:rFonts w:cstheme="minorHAnsi"/>
                <w:bCs/>
                <w:color w:val="000000" w:themeColor="text1"/>
                <w:sz w:val="24"/>
                <w:szCs w:val="24"/>
                <w:lang w:val="id-ID"/>
              </w:rPr>
            </w:pPr>
            <w:r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>Certification</w:t>
            </w:r>
            <w:r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>,</w:t>
            </w:r>
            <w:r w:rsidRPr="00BB453D">
              <w:rPr>
                <w:rFonts w:cstheme="minorHAnsi"/>
                <w:bCs/>
                <w:color w:val="000000" w:themeColor="text1"/>
                <w:sz w:val="24"/>
                <w:szCs w:val="24"/>
                <w:lang w:val="id-ID"/>
              </w:rPr>
              <w:t>Teknologi Tnformasi sistem Administrasi Jaringan,juli 2026</w:t>
            </w:r>
          </w:p>
          <w:p w14:paraId="2B7FA8FE" w14:textId="30BB35C7" w:rsidR="00231A7B" w:rsidRPr="00C50629" w:rsidRDefault="00231A7B" w:rsidP="00231A7B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b/>
                <w:color w:val="000000" w:themeColor="text1"/>
                <w:sz w:val="24"/>
                <w:szCs w:val="24"/>
                <w:lang w:val="id-ID"/>
              </w:rPr>
            </w:pPr>
            <w:r w:rsidRPr="00C50629">
              <w:rPr>
                <w:rFonts w:cstheme="minorHAnsi"/>
                <w:b/>
                <w:color w:val="000000" w:themeColor="text1"/>
                <w:sz w:val="24"/>
                <w:szCs w:val="24"/>
                <w:lang w:val="id-ID"/>
              </w:rPr>
              <w:t>Lsp TIK indonesia</w:t>
            </w:r>
          </w:p>
          <w:p w14:paraId="5B82DE7B" w14:textId="77777777" w:rsidR="00231A7B" w:rsidRPr="00C50629" w:rsidRDefault="00231A7B" w:rsidP="00231A7B">
            <w:pPr>
              <w:pStyle w:val="ListParagraph"/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</w:pPr>
            <w:r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>Certification of competence</w:t>
            </w:r>
          </w:p>
          <w:p w14:paraId="469DF617" w14:textId="77777777" w:rsidR="00231A7B" w:rsidRPr="00C50629" w:rsidRDefault="00231A7B" w:rsidP="00231A7B">
            <w:pPr>
              <w:pStyle w:val="ListParagraph"/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</w:pPr>
            <w:r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>Multimedia Service , agustus 2018</w:t>
            </w:r>
          </w:p>
          <w:p w14:paraId="76AF890A" w14:textId="77777777" w:rsidR="00231A7B" w:rsidRPr="00C50629" w:rsidRDefault="00231A7B" w:rsidP="00231A7B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b/>
                <w:color w:val="000000" w:themeColor="text1"/>
                <w:sz w:val="24"/>
                <w:szCs w:val="24"/>
                <w:lang w:val="id-ID"/>
              </w:rPr>
            </w:pPr>
            <w:r w:rsidRPr="00C50629">
              <w:rPr>
                <w:rFonts w:cstheme="minorHAnsi"/>
                <w:b/>
                <w:color w:val="000000" w:themeColor="text1"/>
                <w:sz w:val="24"/>
                <w:szCs w:val="24"/>
                <w:lang w:val="id-ID"/>
              </w:rPr>
              <w:t>Kementerian Komunikasi dan Informatika</w:t>
            </w:r>
          </w:p>
          <w:p w14:paraId="472938B2" w14:textId="77777777" w:rsidR="00231A7B" w:rsidRPr="00C50629" w:rsidRDefault="00231A7B" w:rsidP="00231A7B">
            <w:pPr>
              <w:pStyle w:val="ListParagraph"/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</w:pPr>
            <w:r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>Certifications Digital Imaging, juli 2017</w:t>
            </w:r>
          </w:p>
          <w:p w14:paraId="14206CD3" w14:textId="77777777" w:rsidR="00231A7B" w:rsidRPr="00C50629" w:rsidRDefault="00231A7B" w:rsidP="00231A7B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b/>
                <w:color w:val="000000" w:themeColor="text1"/>
                <w:sz w:val="24"/>
                <w:szCs w:val="24"/>
                <w:lang w:val="id-ID"/>
              </w:rPr>
            </w:pPr>
            <w:r w:rsidRPr="00C50629">
              <w:rPr>
                <w:rFonts w:cstheme="minorHAnsi"/>
                <w:b/>
                <w:color w:val="000000" w:themeColor="text1"/>
                <w:sz w:val="24"/>
                <w:szCs w:val="24"/>
                <w:lang w:val="id-ID"/>
              </w:rPr>
              <w:t>Kementerian Pendidikan dan Kebudayaan</w:t>
            </w:r>
          </w:p>
          <w:p w14:paraId="3AFBA1E9" w14:textId="77777777" w:rsidR="00231A7B" w:rsidRPr="00C50629" w:rsidRDefault="00231A7B" w:rsidP="00231A7B">
            <w:pPr>
              <w:pStyle w:val="ListParagraph"/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</w:pPr>
            <w:r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>Certification Teknik Komputer dan Jaringan desember 2014</w:t>
            </w:r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br/>
            </w:r>
          </w:p>
          <w:p w14:paraId="627F3784" w14:textId="77777777" w:rsidR="00231A7B" w:rsidRPr="00C50629" w:rsidRDefault="00231A7B" w:rsidP="00231A7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  <w:p w14:paraId="4581B4EB" w14:textId="77777777" w:rsidR="00E333FF" w:rsidRPr="00C50629" w:rsidRDefault="00E333FF" w:rsidP="00E333FF">
            <w:pPr>
              <w:spacing w:after="120" w:line="280" w:lineRule="exact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  <w:p w14:paraId="1C067FC7" w14:textId="77777777" w:rsidR="00E333FF" w:rsidRPr="00C50629" w:rsidRDefault="00E333FF" w:rsidP="00E333FF">
            <w:pPr>
              <w:spacing w:after="240"/>
              <w:rPr>
                <w:rFonts w:cstheme="minorHAnsi"/>
                <w:b/>
                <w:color w:val="000000" w:themeColor="text1"/>
                <w:sz w:val="52"/>
                <w:szCs w:val="52"/>
                <w:u w:val="single"/>
              </w:rPr>
            </w:pPr>
            <w:r w:rsidRPr="00C50629">
              <w:rPr>
                <w:rFonts w:cstheme="minorHAnsi"/>
                <w:b/>
                <w:color w:val="000000" w:themeColor="text1"/>
                <w:sz w:val="28"/>
                <w:szCs w:val="40"/>
                <w:u w:val="single"/>
              </w:rPr>
              <w:t>Languages</w:t>
            </w:r>
            <w:r w:rsidRPr="00C50629">
              <w:rPr>
                <w:rFonts w:cstheme="minorHAnsi"/>
                <w:b/>
                <w:color w:val="000000" w:themeColor="text1"/>
                <w:sz w:val="52"/>
                <w:szCs w:val="52"/>
                <w:u w:val="single"/>
              </w:rPr>
              <w:t> </w:t>
            </w:r>
          </w:p>
          <w:p w14:paraId="4060B80E" w14:textId="77777777" w:rsidR="002D3FCA" w:rsidRPr="00C50629" w:rsidRDefault="00E333FF" w:rsidP="00586C58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 xml:space="preserve">English </w:t>
            </w:r>
          </w:p>
        </w:tc>
        <w:tc>
          <w:tcPr>
            <w:tcW w:w="720" w:type="dxa"/>
          </w:tcPr>
          <w:p w14:paraId="5981C4DB" w14:textId="77777777" w:rsidR="002D3FCA" w:rsidRPr="00C50629" w:rsidRDefault="00000000" w:rsidP="002D3FCA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noProof/>
                <w:color w:val="000000" w:themeColor="text1"/>
                <w:sz w:val="24"/>
                <w:szCs w:val="24"/>
              </w:rPr>
              <w:lastRenderedPageBreak/>
              <w:pict w14:anchorId="16C2258E">
                <v:group id="Group 6" o:spid="_x0000_s1030" style="position:absolute;margin-left:-219.4pt;margin-top:-15.4pt;width:219.75pt;height:11in;z-index:-251656705;mso-position-horizontal-relative:text;mso-position-vertical-relative:page" coordsize="27908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">
                  <v:rect id="Rectangle 4" o:spid="_x0000_s1027" style="position:absolute;width:27908;height:10058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" fillcolor="#f6f6f6" stroked="f" strokeweight="1pt"/>
                  <v:shape id="Rectangle 5" o:spid="_x0000_s1028" style="position:absolute;width:27908;height:12668;visibility:visible;mso-wrap-style:square;v-text-anchor:middle" coordsize="2790825,1266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" path="m,l2790825,r,495300l,1266825,,xe" fillcolor="#f9e0bf" stroked="f" strokeweight="1pt">
                    <v:stroke joinstyle="miter"/>
                    <v:path arrowok="t" o:connecttype="custom" o:connectlocs="0,0;2790825,0;2790825,495300;0,1266825;0,0" o:connectangles="0,0,0,0,0"/>
                  </v:shape>
                  <w10:wrap anchory="page"/>
                </v:group>
              </w:pict>
            </w:r>
          </w:p>
        </w:tc>
        <w:tc>
          <w:tcPr>
            <w:tcW w:w="7007" w:type="dxa"/>
          </w:tcPr>
          <w:p w14:paraId="6269E23E" w14:textId="77777777" w:rsidR="002D3FCA" w:rsidRPr="00C50629" w:rsidRDefault="002D3FCA" w:rsidP="00460816">
            <w:pPr>
              <w:spacing w:after="240"/>
              <w:rPr>
                <w:rFonts w:cstheme="minorHAnsi"/>
                <w:b/>
                <w:color w:val="000000" w:themeColor="text1"/>
                <w:sz w:val="32"/>
                <w:szCs w:val="24"/>
                <w:u w:val="single"/>
              </w:rPr>
            </w:pPr>
            <w:r w:rsidRPr="00C50629">
              <w:rPr>
                <w:rFonts w:cstheme="minorHAnsi"/>
                <w:b/>
                <w:color w:val="000000" w:themeColor="text1"/>
                <w:sz w:val="32"/>
                <w:szCs w:val="24"/>
                <w:u w:val="single"/>
              </w:rPr>
              <w:t>Work Experience</w:t>
            </w:r>
          </w:p>
          <w:p w14:paraId="26877D2D" w14:textId="4CD04B6A" w:rsidR="00C804F5" w:rsidRPr="00C50629" w:rsidRDefault="00C804F5" w:rsidP="00C804F5">
            <w:pPr>
              <w:rPr>
                <w:rFonts w:cstheme="minorHAnsi"/>
                <w:b/>
                <w:i/>
                <w:iCs/>
                <w:sz w:val="24"/>
                <w:szCs w:val="24"/>
                <w:lang w:val="id-ID"/>
              </w:rPr>
            </w:pPr>
            <w:proofErr w:type="spellStart"/>
            <w:r w:rsidRPr="00C50629">
              <w:rPr>
                <w:rFonts w:cstheme="minorHAnsi"/>
                <w:b/>
                <w:bCs/>
                <w:sz w:val="24"/>
                <w:szCs w:val="24"/>
              </w:rPr>
              <w:t>Magang</w:t>
            </w:r>
            <w:proofErr w:type="spellEnd"/>
            <w:r w:rsidRPr="00C50629">
              <w:rPr>
                <w:rFonts w:cstheme="minorHAnsi"/>
                <w:b/>
                <w:bCs/>
                <w:sz w:val="24"/>
                <w:szCs w:val="24"/>
              </w:rPr>
              <w:t xml:space="preserve"> / </w:t>
            </w:r>
            <w:proofErr w:type="spellStart"/>
            <w:r w:rsidRPr="00C50629">
              <w:rPr>
                <w:rFonts w:cstheme="minorHAnsi"/>
                <w:b/>
                <w:bCs/>
                <w:sz w:val="24"/>
                <w:szCs w:val="24"/>
              </w:rPr>
              <w:t>Asisten</w:t>
            </w:r>
            <w:proofErr w:type="spellEnd"/>
            <w:r w:rsidRPr="00C50629">
              <w:rPr>
                <w:rFonts w:cstheme="minorHAnsi"/>
                <w:b/>
                <w:bCs/>
                <w:sz w:val="24"/>
                <w:szCs w:val="24"/>
              </w:rPr>
              <w:t xml:space="preserve"> Safety Officer</w:t>
            </w:r>
            <w:r w:rsidRPr="00C50629">
              <w:rPr>
                <w:rFonts w:cstheme="minorHAnsi"/>
                <w:b/>
                <w:bCs/>
              </w:rPr>
              <w:t xml:space="preserve"> (</w:t>
            </w:r>
            <w:proofErr w:type="spellStart"/>
            <w:r w:rsidRPr="00C50629">
              <w:rPr>
                <w:rFonts w:cstheme="minorHAnsi"/>
                <w:b/>
                <w:bCs/>
                <w:sz w:val="24"/>
                <w:szCs w:val="24"/>
              </w:rPr>
              <w:t>Petrogas</w:t>
            </w:r>
            <w:proofErr w:type="spellEnd"/>
            <w:r w:rsidRPr="00C50629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C50629">
              <w:rPr>
                <w:rFonts w:cstheme="minorHAnsi"/>
                <w:b/>
                <w:bCs/>
                <w:sz w:val="24"/>
                <w:szCs w:val="24"/>
              </w:rPr>
              <w:t>Basin</w:t>
            </w:r>
            <w:r w:rsidRPr="00C50629">
              <w:rPr>
                <w:rFonts w:cstheme="minorHAnsi"/>
                <w:b/>
                <w:bCs/>
                <w:sz w:val="24"/>
                <w:szCs w:val="24"/>
              </w:rPr>
              <w:t xml:space="preserve">, </w:t>
            </w:r>
            <w:r w:rsidRPr="00C50629">
              <w:rPr>
                <w:rFonts w:cstheme="minorHAnsi"/>
                <w:b/>
                <w:sz w:val="24"/>
                <w:szCs w:val="24"/>
              </w:rPr>
              <w:t>Mei</w:t>
            </w:r>
            <w:r w:rsidRPr="00C50629">
              <w:rPr>
                <w:rFonts w:cstheme="minorHAnsi"/>
                <w:b/>
                <w:sz w:val="24"/>
                <w:szCs w:val="24"/>
                <w:lang w:val="id-ID"/>
              </w:rPr>
              <w:t xml:space="preserve"> </w:t>
            </w:r>
            <w:r w:rsidRPr="00C50629">
              <w:rPr>
                <w:rFonts w:cstheme="minorHAnsi"/>
                <w:b/>
                <w:sz w:val="24"/>
                <w:szCs w:val="24"/>
              </w:rPr>
              <w:t xml:space="preserve">2026 – </w:t>
            </w:r>
            <w:proofErr w:type="spellStart"/>
            <w:r w:rsidRPr="00C50629">
              <w:rPr>
                <w:rFonts w:cstheme="minorHAnsi"/>
                <w:b/>
                <w:sz w:val="24"/>
                <w:szCs w:val="24"/>
              </w:rPr>
              <w:t>Sekarang</w:t>
            </w:r>
            <w:proofErr w:type="spellEnd"/>
            <w:r w:rsidRPr="00C50629">
              <w:rPr>
                <w:rFonts w:cstheme="minorHAnsi"/>
                <w:b/>
                <w:sz w:val="24"/>
                <w:szCs w:val="24"/>
              </w:rPr>
              <w:t>)</w:t>
            </w:r>
          </w:p>
          <w:p w14:paraId="1ABD4824" w14:textId="0C9AA63D" w:rsidR="00C50629" w:rsidRPr="00C50629" w:rsidRDefault="00C50629" w:rsidP="00C50629">
            <w:pPr>
              <w:pStyle w:val="NormalWeb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C50629">
              <w:rPr>
                <w:rFonts w:asciiTheme="minorHAnsi" w:hAnsiTheme="minorHAnsi" w:cstheme="minorHAnsi"/>
              </w:rPr>
              <w:t>Melakukan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magang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praktik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lapangan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untuk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mempelajari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sistem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manajemen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Keselamatan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dan Kesehatan </w:t>
            </w:r>
            <w:proofErr w:type="spellStart"/>
            <w:r w:rsidRPr="00C50629">
              <w:rPr>
                <w:rFonts w:asciiTheme="minorHAnsi" w:hAnsiTheme="minorHAnsi" w:cstheme="minorHAnsi"/>
              </w:rPr>
              <w:t>Kerja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(K3) </w:t>
            </w:r>
            <w:proofErr w:type="spellStart"/>
            <w:r w:rsidRPr="00C50629">
              <w:rPr>
                <w:rFonts w:asciiTheme="minorHAnsi" w:hAnsiTheme="minorHAnsi" w:cstheme="minorHAnsi"/>
              </w:rPr>
              <w:t>secara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langsung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dari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praktisi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senior.</w:t>
            </w:r>
          </w:p>
          <w:p w14:paraId="6A8547F8" w14:textId="1A294292" w:rsidR="00C50629" w:rsidRPr="00C50629" w:rsidRDefault="00C50629" w:rsidP="00C50629">
            <w:pPr>
              <w:pStyle w:val="NormalWeb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Bertanggung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jawab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memantau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kepatuhan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pekerja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terhadap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penggunaan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Alat </w:t>
            </w:r>
            <w:proofErr w:type="spellStart"/>
            <w:r w:rsidRPr="00C50629">
              <w:rPr>
                <w:rFonts w:asciiTheme="minorHAnsi" w:hAnsiTheme="minorHAnsi" w:cstheme="minorHAnsi"/>
              </w:rPr>
              <w:t>Pelindung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Diri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(APD) dan </w:t>
            </w:r>
            <w:proofErr w:type="spellStart"/>
            <w:r w:rsidRPr="00C50629">
              <w:rPr>
                <w:rFonts w:asciiTheme="minorHAnsi" w:hAnsiTheme="minorHAnsi" w:cstheme="minorHAnsi"/>
              </w:rPr>
              <w:t>penerapan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prosedur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kerja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yang </w:t>
            </w:r>
            <w:proofErr w:type="spellStart"/>
            <w:r w:rsidRPr="00C50629">
              <w:rPr>
                <w:rFonts w:asciiTheme="minorHAnsi" w:hAnsiTheme="minorHAnsi" w:cstheme="minorHAnsi"/>
              </w:rPr>
              <w:t>aman</w:t>
            </w:r>
            <w:proofErr w:type="spellEnd"/>
            <w:r w:rsidRPr="00C50629">
              <w:rPr>
                <w:rFonts w:asciiTheme="minorHAnsi" w:hAnsiTheme="minorHAnsi" w:cstheme="minorHAnsi"/>
              </w:rPr>
              <w:t>.</w:t>
            </w:r>
          </w:p>
          <w:p w14:paraId="1626EC75" w14:textId="06FCE329" w:rsidR="00C50629" w:rsidRPr="00C50629" w:rsidRDefault="00C50629" w:rsidP="00C50629">
            <w:pPr>
              <w:pStyle w:val="NormalWeb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C50629">
              <w:rPr>
                <w:rFonts w:asciiTheme="minorHAnsi" w:hAnsiTheme="minorHAnsi" w:cstheme="minorHAnsi"/>
              </w:rPr>
              <w:t>Secara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solutif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membantu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mengidentifikasi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area </w:t>
            </w:r>
            <w:proofErr w:type="spellStart"/>
            <w:r w:rsidRPr="00C50629">
              <w:rPr>
                <w:rFonts w:asciiTheme="minorHAnsi" w:hAnsiTheme="minorHAnsi" w:cstheme="minorHAnsi"/>
              </w:rPr>
              <w:t>kerja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yang </w:t>
            </w:r>
            <w:proofErr w:type="spellStart"/>
            <w:r w:rsidRPr="00C50629">
              <w:rPr>
                <w:rFonts w:asciiTheme="minorHAnsi" w:hAnsiTheme="minorHAnsi" w:cstheme="minorHAnsi"/>
              </w:rPr>
              <w:t>berisiko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tinggi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dan </w:t>
            </w:r>
            <w:proofErr w:type="spellStart"/>
            <w:r w:rsidRPr="00C50629">
              <w:rPr>
                <w:rFonts w:asciiTheme="minorHAnsi" w:hAnsiTheme="minorHAnsi" w:cstheme="minorHAnsi"/>
              </w:rPr>
              <w:t>mendokumentasikan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laporan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inspeksi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keselamatan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harian</w:t>
            </w:r>
            <w:proofErr w:type="spellEnd"/>
            <w:r w:rsidRPr="00C50629">
              <w:rPr>
                <w:rFonts w:asciiTheme="minorHAnsi" w:hAnsiTheme="minorHAnsi" w:cstheme="minorHAnsi"/>
              </w:rPr>
              <w:t>.</w:t>
            </w:r>
          </w:p>
          <w:p w14:paraId="3C5063E3" w14:textId="00A37953" w:rsidR="00C50629" w:rsidRPr="00C50629" w:rsidRDefault="00C50629" w:rsidP="00C50629">
            <w:pPr>
              <w:pStyle w:val="NormalWeb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C50629">
              <w:rPr>
                <w:rFonts w:asciiTheme="minorHAnsi" w:hAnsiTheme="minorHAnsi" w:cstheme="minorHAnsi"/>
              </w:rPr>
              <w:t>Menunjukkan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komitmen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waktu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dan </w:t>
            </w:r>
            <w:proofErr w:type="spellStart"/>
            <w:r w:rsidRPr="00C50629">
              <w:rPr>
                <w:rFonts w:asciiTheme="minorHAnsi" w:hAnsiTheme="minorHAnsi" w:cstheme="minorHAnsi"/>
              </w:rPr>
              <w:t>disiplin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tinggi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dalam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mendukung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kesiapan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tanggap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50629">
              <w:rPr>
                <w:rFonts w:asciiTheme="minorHAnsi" w:hAnsiTheme="minorHAnsi" w:cstheme="minorHAnsi"/>
              </w:rPr>
              <w:t>darurat</w:t>
            </w:r>
            <w:proofErr w:type="spellEnd"/>
            <w:r w:rsidRPr="00C50629">
              <w:rPr>
                <w:rFonts w:asciiTheme="minorHAnsi" w:hAnsiTheme="minorHAnsi" w:cstheme="minorHAnsi"/>
              </w:rPr>
              <w:t xml:space="preserve"> di area </w:t>
            </w:r>
            <w:proofErr w:type="spellStart"/>
            <w:r w:rsidRPr="00C50629">
              <w:rPr>
                <w:rFonts w:asciiTheme="minorHAnsi" w:hAnsiTheme="minorHAnsi" w:cstheme="minorHAnsi"/>
              </w:rPr>
              <w:t>kerja</w:t>
            </w:r>
            <w:proofErr w:type="spellEnd"/>
            <w:r w:rsidRPr="00C50629">
              <w:rPr>
                <w:rFonts w:asciiTheme="minorHAnsi" w:hAnsiTheme="minorHAnsi" w:cstheme="minorHAnsi"/>
              </w:rPr>
              <w:t>.</w:t>
            </w:r>
          </w:p>
          <w:p w14:paraId="48373F81" w14:textId="77777777" w:rsidR="00C50629" w:rsidRPr="00C50629" w:rsidRDefault="00C50629" w:rsidP="00C50629">
            <w:pPr>
              <w:rPr>
                <w:rFonts w:cstheme="minorHAnsi"/>
                <w:b/>
                <w:sz w:val="24"/>
                <w:szCs w:val="24"/>
              </w:rPr>
            </w:pPr>
          </w:p>
          <w:p w14:paraId="07CB02E4" w14:textId="6BD79335" w:rsidR="000B009A" w:rsidRPr="00C50629" w:rsidRDefault="000B009A" w:rsidP="00C50629">
            <w:pPr>
              <w:rPr>
                <w:rFonts w:cstheme="minorHAnsi"/>
                <w:b/>
                <w:sz w:val="24"/>
                <w:szCs w:val="24"/>
              </w:rPr>
            </w:pPr>
            <w:proofErr w:type="spellStart"/>
            <w:r w:rsidRPr="00C50629">
              <w:rPr>
                <w:rFonts w:cstheme="minorHAnsi"/>
                <w:b/>
                <w:sz w:val="24"/>
                <w:szCs w:val="24"/>
              </w:rPr>
              <w:t>Petrogas</w:t>
            </w:r>
            <w:proofErr w:type="spellEnd"/>
            <w:r w:rsidRPr="00C50629">
              <w:rPr>
                <w:rFonts w:cstheme="minorHAnsi"/>
                <w:b/>
                <w:sz w:val="24"/>
                <w:szCs w:val="24"/>
              </w:rPr>
              <w:t xml:space="preserve"> Sorong, Sorong, Papua Barat Daya</w:t>
            </w:r>
          </w:p>
          <w:p w14:paraId="123A880C" w14:textId="78AE7E98" w:rsidR="000B009A" w:rsidRPr="00C50629" w:rsidRDefault="000B009A" w:rsidP="000B009A">
            <w:pPr>
              <w:rPr>
                <w:rFonts w:cstheme="minorHAnsi"/>
                <w:b/>
                <w:i/>
                <w:iCs/>
                <w:sz w:val="24"/>
                <w:szCs w:val="24"/>
                <w:lang w:val="id-ID"/>
              </w:rPr>
            </w:pPr>
            <w:r w:rsidRPr="00C50629">
              <w:rPr>
                <w:rFonts w:cstheme="minorHAnsi"/>
                <w:b/>
                <w:sz w:val="24"/>
                <w:szCs w:val="24"/>
              </w:rPr>
              <w:t xml:space="preserve">Seconded to PT. </w:t>
            </w:r>
            <w:proofErr w:type="spellStart"/>
            <w:r w:rsidRPr="00C50629">
              <w:rPr>
                <w:rFonts w:cstheme="minorHAnsi"/>
                <w:b/>
                <w:sz w:val="24"/>
                <w:szCs w:val="24"/>
              </w:rPr>
              <w:t>Asih</w:t>
            </w:r>
            <w:proofErr w:type="spellEnd"/>
            <w:r w:rsidRPr="00C50629">
              <w:rPr>
                <w:rFonts w:cstheme="minorHAnsi"/>
                <w:b/>
                <w:sz w:val="24"/>
                <w:szCs w:val="24"/>
              </w:rPr>
              <w:t xml:space="preserve"> Eka Abadi </w:t>
            </w:r>
            <w:proofErr w:type="gramStart"/>
            <w:r w:rsidRPr="00C50629">
              <w:rPr>
                <w:rFonts w:cstheme="minorHAnsi"/>
                <w:b/>
                <w:sz w:val="24"/>
                <w:szCs w:val="24"/>
              </w:rPr>
              <w:t>( Mei</w:t>
            </w:r>
            <w:proofErr w:type="gramEnd"/>
            <w:r w:rsidRPr="00C50629">
              <w:rPr>
                <w:rFonts w:cstheme="minorHAnsi"/>
                <w:b/>
                <w:sz w:val="24"/>
                <w:szCs w:val="24"/>
                <w:lang w:val="id-ID"/>
              </w:rPr>
              <w:t xml:space="preserve"> </w:t>
            </w:r>
            <w:r w:rsidRPr="00C50629">
              <w:rPr>
                <w:rFonts w:cstheme="minorHAnsi"/>
                <w:b/>
                <w:sz w:val="24"/>
                <w:szCs w:val="24"/>
              </w:rPr>
              <w:t xml:space="preserve">2026 – </w:t>
            </w:r>
            <w:proofErr w:type="spellStart"/>
            <w:r w:rsidRPr="00C50629">
              <w:rPr>
                <w:rFonts w:cstheme="minorHAnsi"/>
                <w:b/>
                <w:sz w:val="24"/>
                <w:szCs w:val="24"/>
              </w:rPr>
              <w:t>Sekarang</w:t>
            </w:r>
            <w:proofErr w:type="spellEnd"/>
            <w:r w:rsidRPr="00C50629">
              <w:rPr>
                <w:rFonts w:cstheme="minorHAnsi"/>
                <w:b/>
                <w:sz w:val="24"/>
                <w:szCs w:val="24"/>
              </w:rPr>
              <w:t>)</w:t>
            </w:r>
          </w:p>
          <w:p w14:paraId="6A81F612" w14:textId="77777777" w:rsidR="000B009A" w:rsidRPr="00C50629" w:rsidRDefault="000B009A" w:rsidP="000B009A">
            <w:pPr>
              <w:spacing w:line="276" w:lineRule="auto"/>
              <w:rPr>
                <w:rFonts w:cstheme="minorHAnsi"/>
                <w:sz w:val="24"/>
                <w:lang w:val="id-ID"/>
              </w:rPr>
            </w:pPr>
          </w:p>
          <w:p w14:paraId="16C9F5D8" w14:textId="77777777" w:rsidR="000B009A" w:rsidRPr="00C50629" w:rsidRDefault="000B009A" w:rsidP="000B009A">
            <w:pPr>
              <w:rPr>
                <w:rFonts w:cstheme="minorHAnsi"/>
                <w:b/>
                <w:sz w:val="24"/>
                <w:szCs w:val="24"/>
              </w:rPr>
            </w:pPr>
            <w:r w:rsidRPr="00C50629">
              <w:rPr>
                <w:rFonts w:cstheme="minorHAnsi"/>
                <w:b/>
                <w:sz w:val="24"/>
                <w:szCs w:val="24"/>
              </w:rPr>
              <w:t>Paramedic Driver Ambulance</w:t>
            </w:r>
          </w:p>
          <w:p w14:paraId="5CE9291F" w14:textId="77777777" w:rsidR="000B009A" w:rsidRPr="00C50629" w:rsidRDefault="000B009A" w:rsidP="000B009A">
            <w:pPr>
              <w:spacing w:after="80"/>
              <w:rPr>
                <w:rFonts w:cstheme="minorHAnsi"/>
                <w:b/>
                <w:i/>
                <w:iCs/>
                <w:sz w:val="24"/>
                <w:szCs w:val="24"/>
                <w:lang w:val="id-ID"/>
              </w:rPr>
            </w:pPr>
            <w:r w:rsidRPr="00C50629">
              <w:rPr>
                <w:rFonts w:cstheme="minorHAnsi"/>
                <w:b/>
                <w:i/>
                <w:iCs/>
                <w:sz w:val="24"/>
                <w:szCs w:val="24"/>
                <w:lang w:val="id-ID"/>
              </w:rPr>
              <w:t xml:space="preserve"> </w:t>
            </w:r>
            <w:r w:rsidRPr="00C50629">
              <w:rPr>
                <w:rFonts w:cstheme="minorHAnsi"/>
                <w:b/>
                <w:i/>
                <w:iCs/>
                <w:sz w:val="24"/>
                <w:szCs w:val="24"/>
              </w:rPr>
              <w:t>International SOS</w:t>
            </w:r>
          </w:p>
          <w:p w14:paraId="77DB794D" w14:textId="4E055E52" w:rsidR="000B009A" w:rsidRPr="00C50629" w:rsidRDefault="000B009A" w:rsidP="000B009A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>Projek kedua Petrogas Basin site NWK lokasi Sorong papua barat daya</w:t>
            </w:r>
          </w:p>
          <w:p w14:paraId="39C98685" w14:textId="3C3E5224" w:rsidR="000B009A" w:rsidRPr="00C50629" w:rsidRDefault="000B009A" w:rsidP="000B009A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>Pekerjaan yang sama sebagai driver ambulance dan juga tim medis untuk sebuah projek migas Petrogas</w:t>
            </w:r>
          </w:p>
          <w:p w14:paraId="220D0199" w14:textId="719EFAFF" w:rsidR="000B009A" w:rsidRPr="00C50629" w:rsidRDefault="000B009A" w:rsidP="000B009A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proofErr w:type="spellStart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>Tugas</w:t>
            </w:r>
            <w:proofErr w:type="spellEnd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>saya</w:t>
            </w:r>
            <w:proofErr w:type="spellEnd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>Membantu</w:t>
            </w:r>
            <w:proofErr w:type="spellEnd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 xml:space="preserve"> Paramedic Frist Aid </w:t>
            </w:r>
            <w:proofErr w:type="spellStart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>jika</w:t>
            </w:r>
            <w:proofErr w:type="spellEnd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>ada</w:t>
            </w:r>
            <w:proofErr w:type="spellEnd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>terjadi</w:t>
            </w:r>
            <w:proofErr w:type="spellEnd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>insiden</w:t>
            </w:r>
            <w:proofErr w:type="spellEnd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 xml:space="preserve"> di </w:t>
            </w:r>
            <w:proofErr w:type="spellStart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>lokasi</w:t>
            </w:r>
            <w:proofErr w:type="spellEnd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 xml:space="preserve"> Site</w:t>
            </w:r>
          </w:p>
          <w:p w14:paraId="14357C37" w14:textId="25509BF3" w:rsidR="000B009A" w:rsidRPr="00C50629" w:rsidRDefault="000B009A" w:rsidP="000B009A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proofErr w:type="spellStart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>Melakukan</w:t>
            </w:r>
            <w:proofErr w:type="spellEnd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>Driling</w:t>
            </w:r>
            <w:proofErr w:type="spellEnd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 xml:space="preserve"> Ambulance </w:t>
            </w:r>
          </w:p>
          <w:p w14:paraId="5D46FFAA" w14:textId="77777777" w:rsidR="000B009A" w:rsidRPr="00C50629" w:rsidRDefault="000B009A" w:rsidP="00460816">
            <w:pPr>
              <w:spacing w:after="240"/>
              <w:rPr>
                <w:rFonts w:cstheme="minorHAnsi"/>
                <w:b/>
                <w:color w:val="000000" w:themeColor="text1"/>
                <w:sz w:val="32"/>
                <w:szCs w:val="24"/>
                <w:u w:val="single"/>
              </w:rPr>
            </w:pPr>
          </w:p>
          <w:p w14:paraId="56AF6C03" w14:textId="3D324E67" w:rsidR="009B59CC" w:rsidRPr="00C50629" w:rsidRDefault="00B12991" w:rsidP="00D81AD8">
            <w:pPr>
              <w:rPr>
                <w:rFonts w:cstheme="minorHAnsi"/>
                <w:b/>
                <w:sz w:val="24"/>
                <w:szCs w:val="24"/>
              </w:rPr>
            </w:pPr>
            <w:proofErr w:type="spellStart"/>
            <w:r w:rsidRPr="00C50629">
              <w:rPr>
                <w:rFonts w:cstheme="minorHAnsi"/>
                <w:b/>
                <w:sz w:val="24"/>
                <w:szCs w:val="24"/>
              </w:rPr>
              <w:t>Petrogas</w:t>
            </w:r>
            <w:proofErr w:type="spellEnd"/>
            <w:r w:rsidRPr="00C50629">
              <w:rPr>
                <w:rFonts w:cstheme="minorHAnsi"/>
                <w:b/>
                <w:sz w:val="24"/>
                <w:szCs w:val="24"/>
              </w:rPr>
              <w:t xml:space="preserve"> Sorong, Sorong, Papua Barat Daya</w:t>
            </w:r>
          </w:p>
          <w:p w14:paraId="131958D1" w14:textId="5F873CBD" w:rsidR="002D3FCA" w:rsidRPr="00C50629" w:rsidRDefault="00B12991" w:rsidP="00D81AD8">
            <w:pPr>
              <w:rPr>
                <w:rFonts w:cstheme="minorHAnsi"/>
                <w:b/>
                <w:i/>
                <w:iCs/>
                <w:sz w:val="24"/>
                <w:szCs w:val="24"/>
                <w:lang w:val="id-ID"/>
              </w:rPr>
            </w:pPr>
            <w:r w:rsidRPr="00C50629">
              <w:rPr>
                <w:rFonts w:cstheme="minorHAnsi"/>
                <w:b/>
                <w:sz w:val="24"/>
                <w:szCs w:val="24"/>
              </w:rPr>
              <w:t xml:space="preserve">Seconded to PT. </w:t>
            </w:r>
            <w:proofErr w:type="spellStart"/>
            <w:r w:rsidRPr="00C50629">
              <w:rPr>
                <w:rFonts w:cstheme="minorHAnsi"/>
                <w:b/>
                <w:sz w:val="24"/>
                <w:szCs w:val="24"/>
              </w:rPr>
              <w:t>Asih</w:t>
            </w:r>
            <w:proofErr w:type="spellEnd"/>
            <w:r w:rsidRPr="00C50629">
              <w:rPr>
                <w:rFonts w:cstheme="minorHAnsi"/>
                <w:b/>
                <w:sz w:val="24"/>
                <w:szCs w:val="24"/>
              </w:rPr>
              <w:t xml:space="preserve"> Eka Abadi </w:t>
            </w:r>
            <w:proofErr w:type="gramStart"/>
            <w:r w:rsidR="00D81AD8" w:rsidRPr="00C50629">
              <w:rPr>
                <w:rFonts w:cstheme="minorHAnsi"/>
                <w:b/>
                <w:sz w:val="24"/>
                <w:szCs w:val="24"/>
              </w:rPr>
              <w:t xml:space="preserve">( </w:t>
            </w:r>
            <w:r w:rsidRPr="00C50629">
              <w:rPr>
                <w:rFonts w:cstheme="minorHAnsi"/>
                <w:b/>
                <w:sz w:val="24"/>
                <w:szCs w:val="24"/>
              </w:rPr>
              <w:t>November</w:t>
            </w:r>
            <w:proofErr w:type="gramEnd"/>
            <w:r w:rsidR="00D81AD8" w:rsidRPr="00C50629">
              <w:rPr>
                <w:rFonts w:cstheme="minorHAnsi"/>
                <w:b/>
                <w:sz w:val="24"/>
                <w:szCs w:val="24"/>
                <w:lang w:val="id-ID"/>
              </w:rPr>
              <w:t xml:space="preserve"> </w:t>
            </w:r>
            <w:r w:rsidRPr="00C50629">
              <w:rPr>
                <w:rFonts w:cstheme="minorHAnsi"/>
                <w:b/>
                <w:sz w:val="24"/>
                <w:szCs w:val="24"/>
              </w:rPr>
              <w:t>2025</w:t>
            </w:r>
            <w:r w:rsidR="00D81AD8" w:rsidRPr="00C50629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C50629">
              <w:rPr>
                <w:rFonts w:cstheme="minorHAnsi"/>
                <w:b/>
                <w:sz w:val="24"/>
                <w:szCs w:val="24"/>
              </w:rPr>
              <w:t>–</w:t>
            </w:r>
            <w:r w:rsidR="00D81AD8" w:rsidRPr="00C50629">
              <w:rPr>
                <w:rFonts w:cstheme="minorHAnsi"/>
                <w:b/>
                <w:sz w:val="24"/>
                <w:szCs w:val="24"/>
              </w:rPr>
              <w:t xml:space="preserve"> </w:t>
            </w:r>
            <w:proofErr w:type="spellStart"/>
            <w:r w:rsidRPr="00C50629">
              <w:rPr>
                <w:rFonts w:cstheme="minorHAnsi"/>
                <w:b/>
                <w:sz w:val="24"/>
                <w:szCs w:val="24"/>
              </w:rPr>
              <w:t>Februari</w:t>
            </w:r>
            <w:proofErr w:type="spellEnd"/>
            <w:r w:rsidRPr="00C50629">
              <w:rPr>
                <w:rFonts w:cstheme="minorHAnsi"/>
                <w:b/>
                <w:sz w:val="24"/>
                <w:szCs w:val="24"/>
              </w:rPr>
              <w:t xml:space="preserve"> 2026</w:t>
            </w:r>
            <w:r w:rsidR="00D81AD8" w:rsidRPr="00C50629">
              <w:rPr>
                <w:rFonts w:cstheme="minorHAnsi"/>
                <w:b/>
                <w:sz w:val="24"/>
                <w:szCs w:val="24"/>
              </w:rPr>
              <w:t>)</w:t>
            </w:r>
          </w:p>
          <w:p w14:paraId="45E3A5DA" w14:textId="77777777" w:rsidR="00222CDB" w:rsidRPr="00C50629" w:rsidRDefault="00222CDB" w:rsidP="00222CDB">
            <w:pPr>
              <w:spacing w:line="276" w:lineRule="auto"/>
              <w:rPr>
                <w:rFonts w:cstheme="minorHAnsi"/>
                <w:sz w:val="24"/>
                <w:lang w:val="id-ID"/>
              </w:rPr>
            </w:pPr>
          </w:p>
          <w:p w14:paraId="4DF6A480" w14:textId="77777777" w:rsidR="00BB772A" w:rsidRPr="00C50629" w:rsidRDefault="00BB772A" w:rsidP="00BB772A">
            <w:pPr>
              <w:rPr>
                <w:rFonts w:cstheme="minorHAnsi"/>
                <w:b/>
                <w:sz w:val="24"/>
                <w:szCs w:val="24"/>
              </w:rPr>
            </w:pPr>
            <w:r w:rsidRPr="00C50629">
              <w:rPr>
                <w:rFonts w:cstheme="minorHAnsi"/>
                <w:b/>
                <w:sz w:val="24"/>
                <w:szCs w:val="24"/>
              </w:rPr>
              <w:t>Paramedic Driver Ambulance</w:t>
            </w:r>
          </w:p>
          <w:p w14:paraId="194CF3E9" w14:textId="18FA10E7" w:rsidR="002D3FCA" w:rsidRPr="00C50629" w:rsidRDefault="00D81AD8" w:rsidP="002D3FCA">
            <w:pPr>
              <w:spacing w:after="80"/>
              <w:rPr>
                <w:rFonts w:cstheme="minorHAnsi"/>
                <w:b/>
                <w:i/>
                <w:iCs/>
                <w:sz w:val="24"/>
                <w:szCs w:val="24"/>
                <w:lang w:val="id-ID"/>
              </w:rPr>
            </w:pPr>
            <w:r w:rsidRPr="00C50629">
              <w:rPr>
                <w:rFonts w:cstheme="minorHAnsi"/>
                <w:b/>
                <w:i/>
                <w:iCs/>
                <w:sz w:val="24"/>
                <w:szCs w:val="24"/>
                <w:lang w:val="id-ID"/>
              </w:rPr>
              <w:t xml:space="preserve"> </w:t>
            </w:r>
            <w:r w:rsidR="00BB772A" w:rsidRPr="00C50629">
              <w:rPr>
                <w:rFonts w:cstheme="minorHAnsi"/>
                <w:b/>
                <w:i/>
                <w:iCs/>
                <w:sz w:val="24"/>
                <w:szCs w:val="24"/>
              </w:rPr>
              <w:t>International SOS</w:t>
            </w:r>
          </w:p>
          <w:p w14:paraId="3835E126" w14:textId="266877A6" w:rsidR="00F24B10" w:rsidRPr="00C50629" w:rsidRDefault="000B009A" w:rsidP="002D3FCA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>Saya memiliki sertifikat DDT &amp; FRIST AID 1-2</w:t>
            </w:r>
          </w:p>
          <w:p w14:paraId="060B4ECB" w14:textId="358AF220" w:rsidR="00E61D5E" w:rsidRPr="00C50629" w:rsidRDefault="00F24B10" w:rsidP="00E61D5E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 xml:space="preserve">Saya </w:t>
            </w:r>
            <w:r w:rsidR="000B009A"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>bekerja sebagai driver ambulance dan juga tim medis untuk sebuah projek pertama pengeboran Migas oleh Petrogas Basin yang berlokasi di RIG 3 Karim sorong papua barat saya selama 3 bulan masa projek tersebut selesai</w:t>
            </w:r>
            <w:r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 xml:space="preserve"> </w:t>
            </w:r>
          </w:p>
          <w:p w14:paraId="48CCF92B" w14:textId="77777777" w:rsidR="000B009A" w:rsidRPr="00C50629" w:rsidRDefault="000B009A" w:rsidP="000B009A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proofErr w:type="spellStart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>Tugas</w:t>
            </w:r>
            <w:proofErr w:type="spellEnd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>saya</w:t>
            </w:r>
            <w:proofErr w:type="spellEnd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>Membantu</w:t>
            </w:r>
            <w:proofErr w:type="spellEnd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 xml:space="preserve"> Paramedic Frist Aid </w:t>
            </w:r>
            <w:proofErr w:type="spellStart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>jika</w:t>
            </w:r>
            <w:proofErr w:type="spellEnd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>ada</w:t>
            </w:r>
            <w:proofErr w:type="spellEnd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>terjadi</w:t>
            </w:r>
            <w:proofErr w:type="spellEnd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>insiden</w:t>
            </w:r>
            <w:proofErr w:type="spellEnd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 xml:space="preserve"> di </w:t>
            </w:r>
            <w:proofErr w:type="spellStart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>lokasi</w:t>
            </w:r>
            <w:proofErr w:type="spellEnd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 xml:space="preserve"> Site</w:t>
            </w:r>
          </w:p>
          <w:p w14:paraId="7A7FC182" w14:textId="77777777" w:rsidR="000B009A" w:rsidRDefault="000B009A" w:rsidP="000B009A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proofErr w:type="spellStart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>Melakukan</w:t>
            </w:r>
            <w:proofErr w:type="spellEnd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>Driling</w:t>
            </w:r>
            <w:proofErr w:type="spellEnd"/>
            <w:r w:rsidRPr="00C50629">
              <w:rPr>
                <w:rFonts w:cstheme="minorHAnsi"/>
                <w:color w:val="000000" w:themeColor="text1"/>
                <w:sz w:val="24"/>
                <w:szCs w:val="24"/>
              </w:rPr>
              <w:t xml:space="preserve"> Ambulance </w:t>
            </w:r>
          </w:p>
          <w:p w14:paraId="430BD16E" w14:textId="77777777" w:rsidR="00883F9B" w:rsidRPr="00C50629" w:rsidRDefault="00883F9B" w:rsidP="00883F9B">
            <w:pPr>
              <w:pStyle w:val="ListParagraph"/>
              <w:spacing w:after="120" w:line="280" w:lineRule="exact"/>
              <w:ind w:left="432"/>
              <w:contextualSpacing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  <w:p w14:paraId="2E335441" w14:textId="77777777" w:rsidR="000B009A" w:rsidRPr="00C50629" w:rsidRDefault="000B009A" w:rsidP="000B009A">
            <w:pPr>
              <w:pStyle w:val="ListParagraph"/>
              <w:spacing w:after="120" w:line="280" w:lineRule="exact"/>
              <w:ind w:left="432"/>
              <w:contextualSpacing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  <w:p w14:paraId="7ADA6901" w14:textId="77777777" w:rsidR="002D3FCA" w:rsidRPr="00C50629" w:rsidRDefault="00A452F8" w:rsidP="002D3FCA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C50629">
              <w:rPr>
                <w:rFonts w:cstheme="minorHAnsi"/>
                <w:b/>
                <w:color w:val="000000" w:themeColor="text1"/>
                <w:sz w:val="24"/>
                <w:szCs w:val="24"/>
                <w:lang w:val="id-ID"/>
              </w:rPr>
              <w:lastRenderedPageBreak/>
              <w:t>IT Support</w:t>
            </w:r>
            <w:r w:rsidR="002D3FCA" w:rsidRPr="00C50629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</w:p>
          <w:p w14:paraId="27FB5276" w14:textId="77777777" w:rsidR="00A452F8" w:rsidRPr="00C50629" w:rsidRDefault="00F24B10" w:rsidP="002D3FCA">
            <w:pPr>
              <w:spacing w:after="80"/>
              <w:rPr>
                <w:rFonts w:cstheme="minorHAnsi"/>
                <w:b/>
                <w:i/>
                <w:iCs/>
                <w:color w:val="000000" w:themeColor="text1"/>
                <w:sz w:val="24"/>
                <w:szCs w:val="24"/>
                <w:lang w:val="id-ID"/>
              </w:rPr>
            </w:pPr>
            <w:r w:rsidRPr="00C50629">
              <w:rPr>
                <w:rFonts w:cstheme="minorHAnsi"/>
                <w:b/>
                <w:i/>
                <w:iCs/>
                <w:color w:val="000000" w:themeColor="text1"/>
                <w:sz w:val="24"/>
                <w:szCs w:val="24"/>
                <w:lang w:val="id-ID"/>
              </w:rPr>
              <w:t>Pt Albidaya Esra Sejahtera</w:t>
            </w:r>
            <w:r w:rsidR="002D3FCA" w:rsidRPr="00C50629">
              <w:rPr>
                <w:rFonts w:cstheme="minorHAnsi"/>
                <w:b/>
                <w:i/>
                <w:iCs/>
                <w:color w:val="000000" w:themeColor="text1"/>
                <w:sz w:val="24"/>
                <w:szCs w:val="24"/>
              </w:rPr>
              <w:t xml:space="preserve">, </w:t>
            </w:r>
            <w:r w:rsidR="00A452F8" w:rsidRPr="00C50629">
              <w:rPr>
                <w:rFonts w:cstheme="minorHAnsi"/>
                <w:b/>
                <w:i/>
                <w:iCs/>
                <w:color w:val="000000" w:themeColor="text1"/>
                <w:sz w:val="24"/>
                <w:szCs w:val="24"/>
                <w:lang w:val="id-ID"/>
              </w:rPr>
              <w:t>Kota S</w:t>
            </w:r>
            <w:r w:rsidRPr="00C50629">
              <w:rPr>
                <w:rFonts w:cstheme="minorHAnsi"/>
                <w:b/>
                <w:i/>
                <w:iCs/>
                <w:color w:val="000000" w:themeColor="text1"/>
                <w:sz w:val="24"/>
                <w:szCs w:val="24"/>
                <w:lang w:val="id-ID"/>
              </w:rPr>
              <w:t>orong</w:t>
            </w:r>
          </w:p>
          <w:p w14:paraId="6F973F86" w14:textId="77777777" w:rsidR="002D3FCA" w:rsidRPr="00C50629" w:rsidRDefault="00A452F8" w:rsidP="002D3FCA">
            <w:pPr>
              <w:spacing w:after="80"/>
              <w:rPr>
                <w:rFonts w:cstheme="minorHAnsi"/>
                <w:b/>
                <w:i/>
                <w:iCs/>
                <w:color w:val="000000" w:themeColor="text1"/>
                <w:sz w:val="24"/>
                <w:szCs w:val="24"/>
                <w:lang w:val="id-ID"/>
              </w:rPr>
            </w:pPr>
            <w:r w:rsidRPr="00C50629">
              <w:rPr>
                <w:rFonts w:cstheme="minorHAnsi"/>
                <w:b/>
                <w:color w:val="000000" w:themeColor="text1"/>
                <w:sz w:val="24"/>
                <w:szCs w:val="24"/>
              </w:rPr>
              <w:t>(</w:t>
            </w:r>
            <w:r w:rsidRPr="00C50629">
              <w:rPr>
                <w:rFonts w:cstheme="minorHAnsi"/>
                <w:b/>
                <w:color w:val="000000" w:themeColor="text1"/>
                <w:sz w:val="24"/>
                <w:szCs w:val="24"/>
                <w:lang w:val="id-ID"/>
              </w:rPr>
              <w:t>Januari</w:t>
            </w:r>
            <w:r w:rsidRPr="00C50629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 20</w:t>
            </w:r>
            <w:r w:rsidRPr="00C50629">
              <w:rPr>
                <w:rFonts w:cstheme="minorHAnsi"/>
                <w:b/>
                <w:color w:val="000000" w:themeColor="text1"/>
                <w:sz w:val="24"/>
                <w:szCs w:val="24"/>
                <w:lang w:val="id-ID"/>
              </w:rPr>
              <w:t>18</w:t>
            </w:r>
            <w:r w:rsidRPr="00C50629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 - </w:t>
            </w:r>
            <w:r w:rsidRPr="00C50629">
              <w:rPr>
                <w:rFonts w:cstheme="minorHAnsi"/>
                <w:b/>
                <w:color w:val="000000" w:themeColor="text1"/>
                <w:sz w:val="24"/>
                <w:szCs w:val="24"/>
                <w:lang w:val="id-ID"/>
              </w:rPr>
              <w:t>septerber</w:t>
            </w:r>
            <w:r w:rsidRPr="00C50629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 201</w:t>
            </w:r>
            <w:r w:rsidRPr="00C50629">
              <w:rPr>
                <w:rFonts w:cstheme="minorHAnsi"/>
                <w:b/>
                <w:color w:val="000000" w:themeColor="text1"/>
                <w:sz w:val="24"/>
                <w:szCs w:val="24"/>
                <w:lang w:val="id-ID"/>
              </w:rPr>
              <w:t>9</w:t>
            </w:r>
            <w:r w:rsidRPr="00C50629">
              <w:rPr>
                <w:rFonts w:cstheme="minorHAnsi"/>
                <w:b/>
                <w:color w:val="000000" w:themeColor="text1"/>
                <w:sz w:val="24"/>
                <w:szCs w:val="24"/>
              </w:rPr>
              <w:t>)</w:t>
            </w:r>
          </w:p>
          <w:p w14:paraId="186CDC89" w14:textId="77777777" w:rsidR="00117373" w:rsidRPr="00C50629" w:rsidRDefault="00A452F8" w:rsidP="00A452F8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>Tugas saya melakukan Helpdesk</w:t>
            </w:r>
            <w:r w:rsidR="00117373"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 xml:space="preserve"> pada pengguna komputer yang akan menggunakan sebuah sistem informasi data maupun software dan penggunaan sistem komputer tersebut </w:t>
            </w:r>
            <w:r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 xml:space="preserve"> </w:t>
            </w:r>
          </w:p>
          <w:p w14:paraId="23553A21" w14:textId="77777777" w:rsidR="00117373" w:rsidRPr="00C50629" w:rsidRDefault="00A452F8" w:rsidP="00A452F8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 xml:space="preserve">Networking support </w:t>
            </w:r>
            <w:r w:rsidR="00117373"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 xml:space="preserve">saya membangun suatu sistem jaringan komputer yang dapat terhubung satu sama lain di dalam satu jaringan dan juga dapat mengakses internet untuk device lain </w:t>
            </w:r>
          </w:p>
          <w:p w14:paraId="17A3CCF9" w14:textId="77777777" w:rsidR="00E61D5E" w:rsidRPr="00C50629" w:rsidRDefault="00A452F8" w:rsidP="00E61D5E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>Software support</w:t>
            </w:r>
            <w:r w:rsidR="00E61D5E"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 xml:space="preserve"> saya melalukan penginstalan aplikasi </w:t>
            </w:r>
            <w:r w:rsidR="00117373"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 xml:space="preserve">milik perusahaan seperti </w:t>
            </w:r>
            <w:r w:rsidR="00E61D5E"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 xml:space="preserve">aplikasi </w:t>
            </w:r>
            <w:r w:rsidR="00117373"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 xml:space="preserve">server software aktifition </w:t>
            </w:r>
            <w:r w:rsidR="00E61D5E"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 xml:space="preserve">card, microsoft office, dan maintanens aplikasi update </w:t>
            </w:r>
          </w:p>
          <w:p w14:paraId="01FB1CCA" w14:textId="77777777" w:rsidR="00E61D5E" w:rsidRPr="00C50629" w:rsidRDefault="00E61D5E" w:rsidP="00E61D5E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>Admin support saya mencatat dan membuat database aset perusahaan dan membuat laporan data aset menggunakan microsoft office</w:t>
            </w:r>
          </w:p>
          <w:p w14:paraId="12A1AC9F" w14:textId="77777777" w:rsidR="00977C4C" w:rsidRPr="00C50629" w:rsidRDefault="00977C4C" w:rsidP="00977C4C">
            <w:pPr>
              <w:rPr>
                <w:rFonts w:cstheme="minorHAnsi"/>
                <w:b/>
                <w:color w:val="000000" w:themeColor="text1"/>
                <w:sz w:val="24"/>
                <w:szCs w:val="24"/>
                <w:lang w:val="id-ID"/>
              </w:rPr>
            </w:pPr>
          </w:p>
          <w:p w14:paraId="5F680BA1" w14:textId="77777777" w:rsidR="00977C4C" w:rsidRPr="00C50629" w:rsidRDefault="00977C4C" w:rsidP="00977C4C">
            <w:pPr>
              <w:rPr>
                <w:rFonts w:cstheme="minorHAnsi"/>
                <w:b/>
                <w:color w:val="000000" w:themeColor="text1"/>
                <w:sz w:val="24"/>
                <w:szCs w:val="24"/>
                <w:lang w:val="id-ID"/>
              </w:rPr>
            </w:pPr>
            <w:r w:rsidRPr="00C50629">
              <w:rPr>
                <w:rFonts w:cstheme="minorHAnsi"/>
                <w:b/>
                <w:color w:val="000000" w:themeColor="text1"/>
                <w:sz w:val="24"/>
                <w:szCs w:val="24"/>
                <w:lang w:val="id-ID"/>
              </w:rPr>
              <w:t>Kementerian Komunikasi dan Informatika, kota sorong</w:t>
            </w:r>
          </w:p>
          <w:p w14:paraId="3592FE59" w14:textId="77777777" w:rsidR="00E6239A" w:rsidRPr="00C50629" w:rsidRDefault="00977C4C" w:rsidP="00977C4C">
            <w:pPr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</w:pPr>
            <w:r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>Certification of competence Multimedia Service , agustus 2018</w:t>
            </w:r>
          </w:p>
          <w:p w14:paraId="63347485" w14:textId="77777777" w:rsidR="00E6239A" w:rsidRPr="00C50629" w:rsidRDefault="00E6239A" w:rsidP="00977C4C">
            <w:pPr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</w:pPr>
          </w:p>
          <w:p w14:paraId="6E670A80" w14:textId="77777777" w:rsidR="00E6239A" w:rsidRPr="00C50629" w:rsidRDefault="00977C4C" w:rsidP="00E6239A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 xml:space="preserve">Saya mengikuti Platihan kompeten ini untuk memperdalam ilmu dan mempelajari teknik foto dan video menggunakan berbagai device </w:t>
            </w:r>
            <w:r w:rsidR="00E6239A"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>dan berbagai software editing yang update serta dapat menjadikan ini sebuah pekerjaan freelance, dari sini saya mulai menjadikan hobi serta menjadikan ini</w:t>
            </w:r>
            <w:r w:rsidR="00231A7B"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 xml:space="preserve"> sebagai kerjaan sampingan saya</w:t>
            </w:r>
          </w:p>
          <w:p w14:paraId="703B0612" w14:textId="77777777" w:rsidR="00977C4C" w:rsidRPr="00C50629" w:rsidRDefault="00977C4C" w:rsidP="00977C4C">
            <w:pPr>
              <w:rPr>
                <w:rFonts w:cstheme="minorHAnsi"/>
                <w:b/>
                <w:color w:val="000000" w:themeColor="text1"/>
                <w:sz w:val="24"/>
                <w:szCs w:val="24"/>
                <w:lang w:val="id-ID"/>
              </w:rPr>
            </w:pPr>
            <w:r w:rsidRPr="00C50629">
              <w:rPr>
                <w:rFonts w:cstheme="minorHAnsi"/>
                <w:b/>
                <w:color w:val="000000" w:themeColor="text1"/>
                <w:sz w:val="24"/>
                <w:szCs w:val="24"/>
                <w:lang w:val="id-ID"/>
              </w:rPr>
              <w:t>Kementerian Komunikasi dan Informatika</w:t>
            </w:r>
          </w:p>
          <w:p w14:paraId="2364DA60" w14:textId="77777777" w:rsidR="00977C4C" w:rsidRPr="00C50629" w:rsidRDefault="00977C4C" w:rsidP="00977C4C">
            <w:pPr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</w:pPr>
            <w:r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>Certifications Digital Imaging, juli 2017</w:t>
            </w:r>
          </w:p>
          <w:p w14:paraId="6F1A6CC3" w14:textId="77777777" w:rsidR="00E6239A" w:rsidRPr="00C50629" w:rsidRDefault="00E6239A" w:rsidP="00977C4C">
            <w:pPr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</w:pPr>
          </w:p>
          <w:p w14:paraId="63CB7783" w14:textId="77777777" w:rsidR="00977C4C" w:rsidRPr="00C50629" w:rsidRDefault="00977C4C" w:rsidP="00977C4C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>Saya mengikuti Platihan kompeten ini untuk memperdalam ilmu dan mempelajari teknik foto menggunakan mirorles</w:t>
            </w:r>
            <w:r w:rsidR="00E6239A"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 xml:space="preserve"> dan dslr</w:t>
            </w:r>
            <w:r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 xml:space="preserve"> saya lebih mendalami pemanfaatan dalam mengatur komposisi cahaya dan anggel foto</w:t>
            </w:r>
          </w:p>
          <w:p w14:paraId="274537E7" w14:textId="77777777" w:rsidR="00E6239A" w:rsidRPr="00C50629" w:rsidRDefault="00E6239A" w:rsidP="00E6239A">
            <w:pPr>
              <w:spacing w:after="80"/>
              <w:rPr>
                <w:rFonts w:cstheme="minorHAnsi"/>
                <w:b/>
                <w:i/>
                <w:iCs/>
                <w:sz w:val="24"/>
                <w:szCs w:val="24"/>
              </w:rPr>
            </w:pPr>
            <w:r w:rsidRPr="00C50629">
              <w:rPr>
                <w:rFonts w:cstheme="minorHAnsi"/>
                <w:b/>
                <w:i/>
                <w:iCs/>
                <w:sz w:val="24"/>
                <w:szCs w:val="24"/>
                <w:lang w:val="id-ID"/>
              </w:rPr>
              <w:t>SMK Negeri 1 kota Sorong</w:t>
            </w:r>
            <w:r w:rsidRPr="00C50629">
              <w:rPr>
                <w:rFonts w:cstheme="minorHAnsi"/>
                <w:b/>
                <w:i/>
                <w:iCs/>
                <w:sz w:val="24"/>
                <w:szCs w:val="24"/>
              </w:rPr>
              <w:t xml:space="preserve"> (</w:t>
            </w:r>
            <w:r w:rsidRPr="00C50629">
              <w:rPr>
                <w:rFonts w:cstheme="minorHAnsi"/>
                <w:b/>
                <w:i/>
                <w:iCs/>
                <w:sz w:val="24"/>
                <w:szCs w:val="24"/>
                <w:lang w:val="id-ID"/>
              </w:rPr>
              <w:t>papua barat</w:t>
            </w:r>
            <w:r w:rsidRPr="00C50629">
              <w:rPr>
                <w:rFonts w:cstheme="minorHAnsi"/>
                <w:b/>
                <w:i/>
                <w:iCs/>
                <w:sz w:val="24"/>
                <w:szCs w:val="24"/>
              </w:rPr>
              <w:t>)</w:t>
            </w:r>
          </w:p>
          <w:p w14:paraId="257E7382" w14:textId="77777777" w:rsidR="00E6239A" w:rsidRPr="00C50629" w:rsidRDefault="00E6239A" w:rsidP="00E6239A">
            <w:pPr>
              <w:rPr>
                <w:rFonts w:cstheme="minorHAnsi"/>
                <w:sz w:val="24"/>
                <w:szCs w:val="24"/>
                <w:lang w:val="id-ID"/>
              </w:rPr>
            </w:pPr>
            <w:r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>Certifications</w:t>
            </w:r>
            <w:r w:rsidRPr="00C50629">
              <w:rPr>
                <w:rFonts w:cstheme="minorHAnsi"/>
                <w:sz w:val="24"/>
                <w:szCs w:val="24"/>
                <w:lang w:val="id-ID"/>
              </w:rPr>
              <w:t xml:space="preserve"> Teknik Komputer dan Jaringan , 2015</w:t>
            </w:r>
          </w:p>
          <w:p w14:paraId="7F220CDA" w14:textId="77777777" w:rsidR="00E6239A" w:rsidRPr="00C50629" w:rsidRDefault="00E6239A" w:rsidP="00E6239A">
            <w:pPr>
              <w:rPr>
                <w:rFonts w:cstheme="minorHAnsi"/>
                <w:sz w:val="24"/>
                <w:szCs w:val="24"/>
                <w:lang w:val="id-ID"/>
              </w:rPr>
            </w:pPr>
          </w:p>
          <w:p w14:paraId="5A8CB3F2" w14:textId="77777777" w:rsidR="002D3FCA" w:rsidRPr="00BB453D" w:rsidRDefault="00E6239A" w:rsidP="00BB453D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>membangun sebuah sistem jaringan LAN (local are networ ) ,WAN ( wide area network) dan MAN( metropolitan area network)</w:t>
            </w:r>
            <w:r w:rsidR="00231A7B" w:rsidRPr="00C5062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 xml:space="preserve">  </w:t>
            </w:r>
          </w:p>
          <w:p w14:paraId="5B599CAF" w14:textId="77777777" w:rsidR="00BB453D" w:rsidRDefault="00BB453D" w:rsidP="00BB453D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cstheme="minorHAnsi"/>
                <w:color w:val="000000" w:themeColor="text1"/>
                <w:sz w:val="24"/>
                <w:szCs w:val="24"/>
              </w:rPr>
              <w:t>Sistem</w:t>
            </w:r>
            <w:proofErr w:type="spellEnd"/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Administrator </w:t>
            </w:r>
            <w:proofErr w:type="spellStart"/>
            <w:r>
              <w:rPr>
                <w:rFonts w:cstheme="minorHAnsi"/>
                <w:color w:val="000000" w:themeColor="text1"/>
                <w:sz w:val="24"/>
                <w:szCs w:val="24"/>
              </w:rPr>
              <w:t>jaringan</w:t>
            </w:r>
            <w:proofErr w:type="spellEnd"/>
          </w:p>
          <w:p w14:paraId="52793D07" w14:textId="77777777" w:rsidR="00BB453D" w:rsidRDefault="00BB453D" w:rsidP="00BB453D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cstheme="minorHAnsi"/>
                <w:color w:val="000000" w:themeColor="text1"/>
                <w:sz w:val="24"/>
                <w:szCs w:val="24"/>
              </w:rPr>
              <w:t>Merancang</w:t>
            </w:r>
            <w:proofErr w:type="spellEnd"/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theme="minorHAnsi"/>
                <w:color w:val="000000" w:themeColor="text1"/>
                <w:sz w:val="24"/>
                <w:szCs w:val="24"/>
              </w:rPr>
              <w:t>topologi</w:t>
            </w:r>
            <w:proofErr w:type="spellEnd"/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cstheme="minorHAnsi"/>
                <w:color w:val="000000" w:themeColor="text1"/>
                <w:sz w:val="24"/>
                <w:szCs w:val="24"/>
              </w:rPr>
              <w:t>aplikasi</w:t>
            </w:r>
            <w:proofErr w:type="spellEnd"/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Cisco</w:t>
            </w:r>
          </w:p>
          <w:p w14:paraId="39C07624" w14:textId="61B0139E" w:rsidR="00BB453D" w:rsidRPr="00C50629" w:rsidRDefault="00BB453D" w:rsidP="00BB453D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cstheme="minorHAnsi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cstheme="minorHAnsi"/>
                <w:color w:val="000000" w:themeColor="text1"/>
                <w:sz w:val="24"/>
                <w:szCs w:val="24"/>
              </w:rPr>
              <w:t>Seting</w:t>
            </w:r>
            <w:proofErr w:type="spellEnd"/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IP address </w:t>
            </w:r>
            <w:proofErr w:type="spellStart"/>
            <w:r>
              <w:rPr>
                <w:rFonts w:cstheme="minorHAnsi"/>
                <w:color w:val="000000" w:themeColor="text1"/>
                <w:sz w:val="24"/>
                <w:szCs w:val="24"/>
              </w:rPr>
              <w:t>jaringan</w:t>
            </w:r>
            <w:proofErr w:type="spellEnd"/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LAN dan WAN </w:t>
            </w:r>
          </w:p>
        </w:tc>
      </w:tr>
    </w:tbl>
    <w:p w14:paraId="1D25AD3B" w14:textId="77777777" w:rsidR="00FD6DA5" w:rsidRPr="00C50629" w:rsidRDefault="00FD6DA5">
      <w:pPr>
        <w:rPr>
          <w:rFonts w:cstheme="minorHAnsi"/>
          <w:color w:val="000000" w:themeColor="text1"/>
          <w:sz w:val="24"/>
          <w:szCs w:val="24"/>
        </w:rPr>
      </w:pPr>
    </w:p>
    <w:sectPr w:rsidR="00FD6DA5" w:rsidRPr="00C50629" w:rsidSect="00C40123">
      <w:pgSz w:w="12240" w:h="15840" w:code="1"/>
      <w:pgMar w:top="504" w:right="504" w:bottom="173" w:left="50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B4D7E"/>
    <w:multiLevelType w:val="hybridMultilevel"/>
    <w:tmpl w:val="AD460794"/>
    <w:lvl w:ilvl="0" w:tplc="2AE02DAC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sz w:val="22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F7CDF"/>
    <w:multiLevelType w:val="hybridMultilevel"/>
    <w:tmpl w:val="AD6CAE6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78362C"/>
    <w:multiLevelType w:val="hybridMultilevel"/>
    <w:tmpl w:val="CC08F89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4397C"/>
    <w:multiLevelType w:val="hybridMultilevel"/>
    <w:tmpl w:val="ECE8106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F924BB"/>
    <w:multiLevelType w:val="hybridMultilevel"/>
    <w:tmpl w:val="EB34EC6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835ADE"/>
    <w:multiLevelType w:val="hybridMultilevel"/>
    <w:tmpl w:val="1800FB32"/>
    <w:lvl w:ilvl="0" w:tplc="6330B848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B120EE"/>
    <w:multiLevelType w:val="multilevel"/>
    <w:tmpl w:val="227EC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A4839DA"/>
    <w:multiLevelType w:val="multilevel"/>
    <w:tmpl w:val="4710C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AE250D4"/>
    <w:multiLevelType w:val="hybridMultilevel"/>
    <w:tmpl w:val="63448E0E"/>
    <w:lvl w:ilvl="0" w:tplc="B028A34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8414E1"/>
    <w:multiLevelType w:val="hybridMultilevel"/>
    <w:tmpl w:val="4518024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72007A"/>
    <w:multiLevelType w:val="multilevel"/>
    <w:tmpl w:val="E4809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D3F58A3"/>
    <w:multiLevelType w:val="hybridMultilevel"/>
    <w:tmpl w:val="2A3A3D08"/>
    <w:lvl w:ilvl="0" w:tplc="9C18C640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12" w:hanging="360"/>
      </w:pPr>
    </w:lvl>
    <w:lvl w:ilvl="2" w:tplc="0421001B" w:tentative="1">
      <w:start w:val="1"/>
      <w:numFmt w:val="lowerRoman"/>
      <w:lvlText w:val="%3."/>
      <w:lvlJc w:val="right"/>
      <w:pPr>
        <w:ind w:left="2232" w:hanging="180"/>
      </w:pPr>
    </w:lvl>
    <w:lvl w:ilvl="3" w:tplc="0421000F" w:tentative="1">
      <w:start w:val="1"/>
      <w:numFmt w:val="decimal"/>
      <w:lvlText w:val="%4."/>
      <w:lvlJc w:val="left"/>
      <w:pPr>
        <w:ind w:left="2952" w:hanging="360"/>
      </w:pPr>
    </w:lvl>
    <w:lvl w:ilvl="4" w:tplc="04210019" w:tentative="1">
      <w:start w:val="1"/>
      <w:numFmt w:val="lowerLetter"/>
      <w:lvlText w:val="%5."/>
      <w:lvlJc w:val="left"/>
      <w:pPr>
        <w:ind w:left="3672" w:hanging="360"/>
      </w:pPr>
    </w:lvl>
    <w:lvl w:ilvl="5" w:tplc="0421001B" w:tentative="1">
      <w:start w:val="1"/>
      <w:numFmt w:val="lowerRoman"/>
      <w:lvlText w:val="%6."/>
      <w:lvlJc w:val="right"/>
      <w:pPr>
        <w:ind w:left="4392" w:hanging="180"/>
      </w:pPr>
    </w:lvl>
    <w:lvl w:ilvl="6" w:tplc="0421000F" w:tentative="1">
      <w:start w:val="1"/>
      <w:numFmt w:val="decimal"/>
      <w:lvlText w:val="%7."/>
      <w:lvlJc w:val="left"/>
      <w:pPr>
        <w:ind w:left="5112" w:hanging="360"/>
      </w:pPr>
    </w:lvl>
    <w:lvl w:ilvl="7" w:tplc="04210019" w:tentative="1">
      <w:start w:val="1"/>
      <w:numFmt w:val="lowerLetter"/>
      <w:lvlText w:val="%8."/>
      <w:lvlJc w:val="left"/>
      <w:pPr>
        <w:ind w:left="5832" w:hanging="360"/>
      </w:pPr>
    </w:lvl>
    <w:lvl w:ilvl="8" w:tplc="0421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2" w15:restartNumberingAfterBreak="0">
    <w:nsid w:val="779D0AE7"/>
    <w:multiLevelType w:val="hybridMultilevel"/>
    <w:tmpl w:val="DE78249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9243607">
    <w:abstractNumId w:val="3"/>
  </w:num>
  <w:num w:numId="2" w16cid:durableId="1240480443">
    <w:abstractNumId w:val="2"/>
  </w:num>
  <w:num w:numId="3" w16cid:durableId="796336852">
    <w:abstractNumId w:val="12"/>
  </w:num>
  <w:num w:numId="4" w16cid:durableId="1427379839">
    <w:abstractNumId w:val="1"/>
  </w:num>
  <w:num w:numId="5" w16cid:durableId="981349408">
    <w:abstractNumId w:val="6"/>
  </w:num>
  <w:num w:numId="6" w16cid:durableId="1117799070">
    <w:abstractNumId w:val="7"/>
  </w:num>
  <w:num w:numId="7" w16cid:durableId="1932811030">
    <w:abstractNumId w:val="10"/>
  </w:num>
  <w:num w:numId="8" w16cid:durableId="135032593">
    <w:abstractNumId w:val="11"/>
  </w:num>
  <w:num w:numId="9" w16cid:durableId="2092701792">
    <w:abstractNumId w:val="4"/>
  </w:num>
  <w:num w:numId="10" w16cid:durableId="1206866094">
    <w:abstractNumId w:val="8"/>
  </w:num>
  <w:num w:numId="11" w16cid:durableId="1838644996">
    <w:abstractNumId w:val="0"/>
  </w:num>
  <w:num w:numId="12" w16cid:durableId="214124499">
    <w:abstractNumId w:val="5"/>
  </w:num>
  <w:num w:numId="13" w16cid:durableId="42199720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jE2sTQ0NTU2NjFT0lEKTi0uzszPAykwqgUA8hCs+CwAAAA="/>
  </w:docVars>
  <w:rsids>
    <w:rsidRoot w:val="00E13DB1"/>
    <w:rsid w:val="000022ED"/>
    <w:rsid w:val="00015408"/>
    <w:rsid w:val="000610AE"/>
    <w:rsid w:val="000738AB"/>
    <w:rsid w:val="000A143D"/>
    <w:rsid w:val="000B009A"/>
    <w:rsid w:val="00117373"/>
    <w:rsid w:val="001B350D"/>
    <w:rsid w:val="002024D4"/>
    <w:rsid w:val="00222CDB"/>
    <w:rsid w:val="00231A7B"/>
    <w:rsid w:val="00275BC4"/>
    <w:rsid w:val="002A6EA0"/>
    <w:rsid w:val="002D3FCA"/>
    <w:rsid w:val="003121B7"/>
    <w:rsid w:val="00432E76"/>
    <w:rsid w:val="00460816"/>
    <w:rsid w:val="004F28AD"/>
    <w:rsid w:val="004F4A51"/>
    <w:rsid w:val="00520FE6"/>
    <w:rsid w:val="00535EA4"/>
    <w:rsid w:val="00586C58"/>
    <w:rsid w:val="00613A7E"/>
    <w:rsid w:val="00615390"/>
    <w:rsid w:val="00620B29"/>
    <w:rsid w:val="006A71EB"/>
    <w:rsid w:val="007C41D5"/>
    <w:rsid w:val="0082455F"/>
    <w:rsid w:val="00883F9B"/>
    <w:rsid w:val="008939E0"/>
    <w:rsid w:val="008A7CEF"/>
    <w:rsid w:val="008B76DB"/>
    <w:rsid w:val="009163E5"/>
    <w:rsid w:val="00932271"/>
    <w:rsid w:val="00977C4C"/>
    <w:rsid w:val="009B59CC"/>
    <w:rsid w:val="00A250F3"/>
    <w:rsid w:val="00A3280F"/>
    <w:rsid w:val="00A452F8"/>
    <w:rsid w:val="00AD6E9F"/>
    <w:rsid w:val="00AF7B7A"/>
    <w:rsid w:val="00B12991"/>
    <w:rsid w:val="00B87E45"/>
    <w:rsid w:val="00B97251"/>
    <w:rsid w:val="00BB453D"/>
    <w:rsid w:val="00BB772A"/>
    <w:rsid w:val="00C041C5"/>
    <w:rsid w:val="00C40123"/>
    <w:rsid w:val="00C50629"/>
    <w:rsid w:val="00C64B56"/>
    <w:rsid w:val="00C804F5"/>
    <w:rsid w:val="00D81AD8"/>
    <w:rsid w:val="00DB6DB7"/>
    <w:rsid w:val="00DE0DE6"/>
    <w:rsid w:val="00DE12A6"/>
    <w:rsid w:val="00E13DB1"/>
    <w:rsid w:val="00E333FF"/>
    <w:rsid w:val="00E61D5E"/>
    <w:rsid w:val="00E6239A"/>
    <w:rsid w:val="00E73651"/>
    <w:rsid w:val="00EA11F7"/>
    <w:rsid w:val="00F10FE8"/>
    <w:rsid w:val="00F24B10"/>
    <w:rsid w:val="00F32FFA"/>
    <w:rsid w:val="00F608D4"/>
    <w:rsid w:val="00F76F17"/>
    <w:rsid w:val="00FD6D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,"/>
  <w:listSeparator w:val=";"/>
  <w14:docId w14:val="3380C110"/>
  <w15:docId w15:val="{EECEE2A7-AEA8-42C7-948E-6C8EFF00BB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FCA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3D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13DB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13A7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13A7E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08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id-ID" w:eastAsia="id-ID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0816"/>
    <w:rPr>
      <w:rFonts w:ascii="Courier New" w:eastAsia="Times New Roman" w:hAnsi="Courier New" w:cs="Courier New"/>
      <w:sz w:val="20"/>
      <w:szCs w:val="20"/>
      <w:lang w:eastAsia="id-ID" w:bidi="ar-SA"/>
    </w:rPr>
  </w:style>
  <w:style w:type="character" w:customStyle="1" w:styleId="y2iqfc">
    <w:name w:val="y2iqfc"/>
    <w:basedOn w:val="DefaultParagraphFont"/>
    <w:rsid w:val="00460816"/>
  </w:style>
  <w:style w:type="paragraph" w:styleId="BalloonText">
    <w:name w:val="Balloon Text"/>
    <w:basedOn w:val="Normal"/>
    <w:link w:val="BalloonTextChar"/>
    <w:uiPriority w:val="99"/>
    <w:semiHidden/>
    <w:unhideWhenUsed/>
    <w:rsid w:val="00E736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3651"/>
    <w:rPr>
      <w:rFonts w:ascii="Tahoma" w:hAnsi="Tahoma" w:cs="Tahoma"/>
      <w:sz w:val="16"/>
      <w:szCs w:val="16"/>
      <w:lang w:val="en-US"/>
    </w:rPr>
  </w:style>
  <w:style w:type="paragraph" w:styleId="NormalWeb">
    <w:name w:val="Normal (Web)"/>
    <w:basedOn w:val="Normal"/>
    <w:uiPriority w:val="99"/>
    <w:unhideWhenUsed/>
    <w:rsid w:val="00C506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3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C8A2AD-5EB0-4963-8849-C01D05C9A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0</TotalTime>
  <Pages>2</Pages>
  <Words>666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ASUS ROG STRIX</cp:lastModifiedBy>
  <cp:revision>48</cp:revision>
  <dcterms:created xsi:type="dcterms:W3CDTF">2022-08-30T07:42:00Z</dcterms:created>
  <dcterms:modified xsi:type="dcterms:W3CDTF">2026-07-12T02:43:00Z</dcterms:modified>
</cp:coreProperties>
</file>